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452091848"/>
        <w:docPartObj>
          <w:docPartGallery w:val="Cover Pages"/>
          <w:docPartUnique/>
        </w:docPartObj>
      </w:sdtPr>
      <w:sdtEndPr>
        <w:rPr>
          <w:color w:val="000000" w:themeColor="text1"/>
        </w:rPr>
      </w:sdtEndPr>
      <w:sdtContent>
        <w:p w14:paraId="1310B968" w14:textId="38D66892" w:rsidR="00AD2837" w:rsidRDefault="00AD2837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 wp14:anchorId="3C6EE653" wp14:editId="17288B6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7620" b="7620"/>
                    <wp:wrapNone/>
                    <wp:docPr id="466" name="Rectangle 46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44BEF5E" w14:textId="77777777" w:rsidR="00AD2837" w:rsidRDefault="00AD2837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3C6EE653" id="Rectangle 466" o:spid="_x0000_s1026" style="position:absolute;margin-left:0;margin-top:0;width:581.4pt;height:752.4pt;z-index:-25165312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" fillcolor="#44546a [3215]" stroked="f" strokeweight="1pt">
                    <v:textbox inset="21.6pt,,21.6pt">
                      <w:txbxContent>
                        <w:p w14:paraId="244BEF5E" w14:textId="77777777" w:rsidR="00AD2837" w:rsidRDefault="00AD2837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230A520A" wp14:editId="6E170538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5915" cy="3017520"/>
                    <wp:effectExtent l="0" t="0" r="635" b="0"/>
                    <wp:wrapNone/>
                    <wp:docPr id="467" name="Rectangle 46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081F85F" w14:textId="291320CE" w:rsidR="00AD2837" w:rsidRDefault="00FE382B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bstract"/>
                                    <w:id w:val="8276291"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AD2837">
                                      <w:rPr>
                                        <w:color w:val="FFFFFF" w:themeColor="background1"/>
                                      </w:rPr>
                                      <w:t xml:space="preserve">THIS IS YOUR </w:t>
                                    </w:r>
                                    <w:r w:rsidR="00AF6ED2">
                                      <w:rPr>
                                        <w:color w:val="FFFFFF" w:themeColor="background1"/>
                                      </w:rPr>
                                      <w:t xml:space="preserve">SAMPL </w:t>
                                    </w:r>
                                    <w:r w:rsidR="00AD2837">
                                      <w:rPr>
                                        <w:color w:val="FFFFFF" w:themeColor="background1"/>
                                      </w:rPr>
                                      <w:t xml:space="preserve">COVER PAGE. YOU CAN CUSTOMIZE IT </w:t>
                                    </w:r>
                                    <w:r w:rsidR="00AF6ED2">
                                      <w:rPr>
                                        <w:color w:val="FFFFFF" w:themeColor="background1"/>
                                      </w:rPr>
                                      <w:t>TO MATCH IT WITH YOUR BUSINESS IDEA AND DESIGN</w:t>
                                    </w:r>
                                  </w:sdtContent>
                                </w:sdt>
                              </w:p>
                              <w:p w14:paraId="5DDE5560" w14:textId="7BFF2D25" w:rsidR="00493901" w:rsidRDefault="00493901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ONLY </w:t>
                                </w:r>
                                <w:r w:rsidR="00304C25">
                                  <w:rPr>
                                    <w:color w:val="FFFFFF" w:themeColor="background1"/>
                                  </w:rPr>
                                  <w:t>PROVIDE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t xml:space="preserve"> YOUR TEAM CODE AND SUBMITTED DATE</w:t>
                                </w:r>
                                <w:r w:rsidR="00304C25">
                                  <w:rPr>
                                    <w:color w:val="FFFFFF" w:themeColor="background1"/>
                                  </w:rPr>
                                  <w:t xml:space="preserve"> BELOW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230A520A" id="Rectangle 467" o:spid="_x0000_s1027" style="position:absolute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" fillcolor="#ed7d31 [3205]" stroked="f" strokeweight="1pt">
                    <v:textbox inset="14.4pt,14.4pt,14.4pt,28.8pt">
                      <w:txbxContent>
                        <w:p w14:paraId="5081F85F" w14:textId="291320CE" w:rsidR="00AD2837" w:rsidRDefault="00FE382B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bstract"/>
                              <w:id w:val="8276291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r w:rsidR="00AD2837">
                                <w:rPr>
                                  <w:color w:val="FFFFFF" w:themeColor="background1"/>
                                </w:rPr>
                                <w:t xml:space="preserve">THIS IS YOUR </w:t>
                              </w:r>
                              <w:r w:rsidR="00AF6ED2">
                                <w:rPr>
                                  <w:color w:val="FFFFFF" w:themeColor="background1"/>
                                </w:rPr>
                                <w:t xml:space="preserve">SAMPL </w:t>
                              </w:r>
                              <w:r w:rsidR="00AD2837">
                                <w:rPr>
                                  <w:color w:val="FFFFFF" w:themeColor="background1"/>
                                </w:rPr>
                                <w:t xml:space="preserve">COVER PAGE. YOU CAN CUSTOMIZE IT </w:t>
                              </w:r>
                              <w:r w:rsidR="00AF6ED2">
                                <w:rPr>
                                  <w:color w:val="FFFFFF" w:themeColor="background1"/>
                                </w:rPr>
                                <w:t>TO MATCH IT WITH YOUR BUSINESS IDEA AND DESIGN</w:t>
                              </w:r>
                            </w:sdtContent>
                          </w:sdt>
                        </w:p>
                        <w:p w14:paraId="5DDE5560" w14:textId="7BFF2D25" w:rsidR="00493901" w:rsidRDefault="00493901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 xml:space="preserve">ONLY </w:t>
                          </w:r>
                          <w:r w:rsidR="00304C25">
                            <w:rPr>
                              <w:color w:val="FFFFFF" w:themeColor="background1"/>
                            </w:rPr>
                            <w:t>PROVIDE</w:t>
                          </w:r>
                          <w:r>
                            <w:rPr>
                              <w:color w:val="FFFFFF" w:themeColor="background1"/>
                            </w:rPr>
                            <w:t xml:space="preserve"> YOUR TEAM CODE AND SUBMITTED DATE</w:t>
                          </w:r>
                          <w:r w:rsidR="00304C25">
                            <w:rPr>
                              <w:color w:val="FFFFFF" w:themeColor="background1"/>
                            </w:rPr>
                            <w:t xml:space="preserve"> BELOW</w:t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B8F5FE9" wp14:editId="265F50ED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468" name="Rectangle 46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1A2442E2" id="Rectangle 468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" fillcolor="white [3212]" strokecolor="#747070 [1614]" strokeweight="1.25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31B0616D" wp14:editId="46CE2143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5915" cy="118745"/>
                    <wp:effectExtent l="0" t="0" r="635" b="0"/>
                    <wp:wrapNone/>
                    <wp:docPr id="469" name="Rectangle 4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C27B3AA" id="Rectangle 469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" fillcolor="#ed7d31 [3205]" stroked="f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0A5FA92" wp14:editId="5A8A8F6D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2475230"/>
                    <wp:effectExtent l="0" t="0" r="0" b="0"/>
                    <wp:wrapSquare wrapText="bothSides"/>
                    <wp:docPr id="470" name="Text Box 47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="Times New Roman" w:eastAsiaTheme="majorEastAsia" w:hAnsi="Times New Roman" w:cs="Times New Roman"/>
                                    <w:noProof/>
                                    <w:color w:val="44546A" w:themeColor="text2"/>
                                    <w:sz w:val="72"/>
                                    <w:szCs w:val="72"/>
                                  </w:rPr>
                                  <w:alias w:val="Title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AAF6C00" w14:textId="2D94CDD2" w:rsidR="00AD2837" w:rsidRPr="004D0F66" w:rsidRDefault="00AD2837">
                                    <w:pPr>
                                      <w:spacing w:line="240" w:lineRule="auto"/>
                                      <w:rPr>
                                        <w:rFonts w:ascii="Times New Roman" w:eastAsiaTheme="majorEastAsia" w:hAnsi="Times New Roman" w:cs="Times New Roman"/>
                                        <w:noProof/>
                                        <w:color w:val="44546A" w:themeColor="text2"/>
                                        <w:sz w:val="72"/>
                                        <w:szCs w:val="144"/>
                                      </w:rPr>
                                    </w:pPr>
                                    <w:r w:rsidRPr="004D0F66">
                                      <w:rPr>
                                        <w:rFonts w:ascii="Times New Roman" w:eastAsiaTheme="majorEastAsia" w:hAnsi="Times New Roman" w:cs="Times New Roman"/>
                                        <w:noProof/>
                                        <w:color w:val="44546A" w:themeColor="text2"/>
                                        <w:sz w:val="72"/>
                                        <w:szCs w:val="72"/>
                                      </w:rPr>
                                      <w:t>BUSINESS IDEA NAME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ED7D31" w:themeColor="accent2"/>
                                    <w:sz w:val="32"/>
                                    <w:szCs w:val="32"/>
                                  </w:rPr>
                                  <w:alias w:val="Subtitle"/>
                                  <w:id w:val="15524255"/>
                                  <w:showingPlcHdr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6CEFBFE" w14:textId="77777777" w:rsidR="00AD2837" w:rsidRPr="004D0F66" w:rsidRDefault="00AD2837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ED7D31" w:themeColor="accent2"/>
                                        <w:sz w:val="32"/>
                                        <w:szCs w:val="40"/>
                                      </w:rPr>
                                    </w:pPr>
                                    <w:r w:rsidRPr="004D0F66"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ED7D31" w:themeColor="accent2"/>
                                        <w:sz w:val="32"/>
                                        <w:szCs w:val="32"/>
                                      </w:rPr>
                                      <w:t>[Document subtitle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type w14:anchorId="60A5FA9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70" o:spid="_x0000_s1028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="Times New Roman" w:eastAsiaTheme="majorEastAsia" w:hAnsi="Times New Roman" w:cs="Times New Roman"/>
                              <w:noProof/>
                              <w:color w:val="44546A" w:themeColor="text2"/>
                              <w:sz w:val="72"/>
                              <w:szCs w:val="72"/>
                            </w:rPr>
                            <w:alias w:val="Title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2AAF6C00" w14:textId="2D94CDD2" w:rsidR="00AD2837" w:rsidRPr="004D0F66" w:rsidRDefault="00AD2837">
                              <w:pPr>
                                <w:spacing w:line="240" w:lineRule="auto"/>
                                <w:rPr>
                                  <w:rFonts w:ascii="Times New Roman" w:eastAsiaTheme="majorEastAsia" w:hAnsi="Times New Roman" w:cs="Times New Roman"/>
                                  <w:noProof/>
                                  <w:color w:val="44546A" w:themeColor="text2"/>
                                  <w:sz w:val="72"/>
                                  <w:szCs w:val="144"/>
                                </w:rPr>
                              </w:pPr>
                              <w:r w:rsidRPr="004D0F66">
                                <w:rPr>
                                  <w:rFonts w:ascii="Times New Roman" w:eastAsiaTheme="majorEastAsia" w:hAnsi="Times New Roman" w:cs="Times New Roman"/>
                                  <w:noProof/>
                                  <w:color w:val="44546A" w:themeColor="text2"/>
                                  <w:sz w:val="72"/>
                                  <w:szCs w:val="72"/>
                                </w:rPr>
                                <w:t>BUSINESS IDEA NAME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noProof/>
                              <w:color w:val="ED7D31" w:themeColor="accent2"/>
                              <w:sz w:val="32"/>
                              <w:szCs w:val="32"/>
                            </w:rPr>
                            <w:alias w:val="Subtitle"/>
                            <w:id w:val="15524255"/>
                            <w:showingPlcHdr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26CEFBFE" w14:textId="77777777" w:rsidR="00AD2837" w:rsidRPr="004D0F66" w:rsidRDefault="00AD2837">
                              <w:pP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ED7D31" w:themeColor="accent2"/>
                                  <w:sz w:val="32"/>
                                  <w:szCs w:val="40"/>
                                </w:rPr>
                              </w:pPr>
                              <w:r w:rsidRPr="004D0F66"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ED7D31" w:themeColor="accent2"/>
                                  <w:sz w:val="32"/>
                                  <w:szCs w:val="32"/>
                                </w:rPr>
                                <w:t>[Document subtitle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755CD508" w14:textId="14766B6E" w:rsidR="00AD2837" w:rsidRDefault="00C33E73">
          <w:pPr>
            <w:rPr>
              <w:color w:val="000000" w:themeColor="text1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03A58AD9" wp14:editId="5C7D3709">
                    <wp:simplePos x="0" y="0"/>
                    <wp:positionH relativeFrom="page">
                      <wp:posOffset>3536315</wp:posOffset>
                    </wp:positionH>
                    <wp:positionV relativeFrom="page">
                      <wp:posOffset>6491986</wp:posOffset>
                    </wp:positionV>
                    <wp:extent cx="2797810" cy="268605"/>
                    <wp:effectExtent l="0" t="0" r="0" b="0"/>
                    <wp:wrapSquare wrapText="bothSides"/>
                    <wp:docPr id="465" name="Text Box 46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686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05658FD7" w14:textId="72A980FA" w:rsidR="00AD2837" w:rsidRDefault="00FE382B">
                                <w:pPr>
                                  <w:pStyle w:val="NoSpacing"/>
                                  <w:rPr>
                                    <w:noProof/>
                                    <w:color w:val="44546A" w:themeColor="text2"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  <w:color w:val="44546A" w:themeColor="text2"/>
                                    </w:rPr>
                                    <w:alias w:val="Auth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D2837">
                                      <w:rPr>
                                        <w:noProof/>
                                        <w:color w:val="44546A" w:themeColor="text2"/>
                                      </w:rPr>
                                      <w:t>TEAM CODE: ____________________</w:t>
                                    </w:r>
                                  </w:sdtContent>
                                </w:sdt>
                              </w:p>
                              <w:p w14:paraId="6BC5E7CF" w14:textId="6FBD6614" w:rsidR="00C33E73" w:rsidRDefault="00C33E73">
                                <w:pPr>
                                  <w:pStyle w:val="NoSpacing"/>
                                  <w:rPr>
                                    <w:noProof/>
                                    <w:color w:val="44546A" w:themeColor="text2"/>
                                  </w:rPr>
                                </w:pPr>
                                <w:r>
                                  <w:rPr>
                                    <w:noProof/>
                                    <w:color w:val="44546A" w:themeColor="text2"/>
                                  </w:rPr>
                                  <w:t>DATE: _________________________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3A58AD9" id="Text Box 465" o:spid="_x0000_s1029" type="#_x0000_t202" style="position:absolute;margin-left:278.45pt;margin-top:511.2pt;width:220.3pt;height:21.15pt;z-index:251664384;visibility:visible;mso-wrap-style:square;mso-width-percent:36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36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" filled="f" stroked="f" strokeweight=".5pt">
                    <v:textbox style="mso-fit-shape-to-text:t">
                      <w:txbxContent>
                        <w:p w14:paraId="05658FD7" w14:textId="72A980FA" w:rsidR="00AD2837" w:rsidRDefault="00FE382B">
                          <w:pPr>
                            <w:pStyle w:val="NoSpacing"/>
                            <w:rPr>
                              <w:noProof/>
                              <w:color w:val="44546A" w:themeColor="text2"/>
                            </w:rPr>
                          </w:pPr>
                          <w:sdt>
                            <w:sdtPr>
                              <w:rPr>
                                <w:noProof/>
                                <w:color w:val="44546A" w:themeColor="text2"/>
                              </w:rPr>
                              <w:alias w:val="Auth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AD2837">
                                <w:rPr>
                                  <w:noProof/>
                                  <w:color w:val="44546A" w:themeColor="text2"/>
                                </w:rPr>
                                <w:t>TEAM CODE: ____________________</w:t>
                              </w:r>
                            </w:sdtContent>
                          </w:sdt>
                        </w:p>
                        <w:p w14:paraId="6BC5E7CF" w14:textId="6FBD6614" w:rsidR="00C33E73" w:rsidRDefault="00C33E73">
                          <w:pPr>
                            <w:pStyle w:val="NoSpacing"/>
                            <w:rPr>
                              <w:noProof/>
                              <w:color w:val="44546A" w:themeColor="text2"/>
                            </w:rPr>
                          </w:pPr>
                          <w:r>
                            <w:rPr>
                              <w:noProof/>
                              <w:color w:val="44546A" w:themeColor="text2"/>
                            </w:rPr>
                            <w:t>DATE: _________________________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AD2837">
            <w:rPr>
              <w:color w:val="000000" w:themeColor="text1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b/>
          <w:caps/>
          <w:color w:val="auto"/>
          <w:sz w:val="22"/>
          <w:szCs w:val="22"/>
        </w:rPr>
        <w:id w:val="648247975"/>
        <w:docPartObj>
          <w:docPartGallery w:val="Table of Contents"/>
          <w:docPartUnique/>
        </w:docPartObj>
      </w:sdtPr>
      <w:sdtEndPr>
        <w:rPr>
          <w:bCs/>
          <w:caps w:val="0"/>
          <w:noProof/>
          <w:color w:val="000000" w:themeColor="text1"/>
        </w:rPr>
      </w:sdtEndPr>
      <w:sdtContent>
        <w:p w14:paraId="272F5FFB" w14:textId="77777777" w:rsidR="00A80E6E" w:rsidRPr="00ED136A" w:rsidRDefault="00A80E6E" w:rsidP="00726C9D">
          <w:pPr>
            <w:pStyle w:val="TOCHeading"/>
            <w:jc w:val="center"/>
            <w:rPr>
              <w:rFonts w:asciiTheme="minorHAnsi" w:hAnsiTheme="minorHAnsi"/>
              <w:b/>
              <w:caps/>
              <w:color w:val="000000" w:themeColor="text1"/>
              <w:sz w:val="22"/>
              <w:szCs w:val="22"/>
            </w:rPr>
          </w:pPr>
          <w:r w:rsidRPr="00ED136A">
            <w:rPr>
              <w:rFonts w:asciiTheme="minorHAnsi" w:hAnsiTheme="minorHAnsi"/>
              <w:b/>
              <w:caps/>
              <w:color w:val="000000" w:themeColor="text1"/>
              <w:sz w:val="22"/>
              <w:szCs w:val="22"/>
            </w:rPr>
            <w:t>Table of Contents</w:t>
          </w:r>
        </w:p>
        <w:p w14:paraId="272F5FFC" w14:textId="77777777" w:rsidR="00A80E6E" w:rsidRPr="00A80E6E" w:rsidRDefault="00A80E6E" w:rsidP="00A80E6E">
          <w:pPr>
            <w:rPr>
              <w:color w:val="000000" w:themeColor="text1"/>
            </w:rPr>
          </w:pPr>
        </w:p>
        <w:p w14:paraId="699E34A6" w14:textId="4A53FB70" w:rsidR="0016584F" w:rsidRDefault="00A80E6E">
          <w:pPr>
            <w:pStyle w:val="TOC1"/>
            <w:rPr>
              <w:rFonts w:eastAsiaTheme="minorEastAsia"/>
              <w:b w:val="0"/>
              <w:caps w:val="0"/>
            </w:rPr>
          </w:pPr>
          <w:r w:rsidRPr="00ED136A">
            <w:rPr>
              <w:color w:val="000000" w:themeColor="text1"/>
            </w:rPr>
            <w:fldChar w:fldCharType="begin"/>
          </w:r>
          <w:r w:rsidRPr="00ED136A">
            <w:rPr>
              <w:color w:val="000000" w:themeColor="text1"/>
            </w:rPr>
            <w:instrText xml:space="preserve"> TOC \o "1-3" \h \z \u </w:instrText>
          </w:r>
          <w:r w:rsidRPr="00ED136A">
            <w:rPr>
              <w:color w:val="000000" w:themeColor="text1"/>
            </w:rPr>
            <w:fldChar w:fldCharType="separate"/>
          </w:r>
          <w:hyperlink w:anchor="_Toc5204190" w:history="1">
            <w:r w:rsidR="0016584F" w:rsidRPr="00FC33F2">
              <w:rPr>
                <w:rStyle w:val="Hyperlink"/>
              </w:rPr>
              <w:t>1.0 Executive Summary (1 page)</w:t>
            </w:r>
            <w:r w:rsidR="0016584F">
              <w:rPr>
                <w:webHidden/>
              </w:rPr>
              <w:tab/>
            </w:r>
            <w:r w:rsidR="0016584F">
              <w:rPr>
                <w:webHidden/>
              </w:rPr>
              <w:fldChar w:fldCharType="begin"/>
            </w:r>
            <w:r w:rsidR="0016584F">
              <w:rPr>
                <w:webHidden/>
              </w:rPr>
              <w:instrText xml:space="preserve"> PAGEREF _Toc5204190 \h </w:instrText>
            </w:r>
            <w:r w:rsidR="0016584F">
              <w:rPr>
                <w:webHidden/>
              </w:rPr>
            </w:r>
            <w:r w:rsidR="0016584F">
              <w:rPr>
                <w:webHidden/>
              </w:rPr>
              <w:fldChar w:fldCharType="separate"/>
            </w:r>
            <w:r w:rsidR="0016584F">
              <w:rPr>
                <w:webHidden/>
              </w:rPr>
              <w:t>2</w:t>
            </w:r>
            <w:r w:rsidR="0016584F">
              <w:rPr>
                <w:webHidden/>
              </w:rPr>
              <w:fldChar w:fldCharType="end"/>
            </w:r>
          </w:hyperlink>
        </w:p>
        <w:p w14:paraId="7556C0E8" w14:textId="49AA9741" w:rsidR="0016584F" w:rsidRDefault="0016584F">
          <w:pPr>
            <w:pStyle w:val="TOC1"/>
            <w:rPr>
              <w:rFonts w:eastAsiaTheme="minorEastAsia"/>
              <w:b w:val="0"/>
              <w:caps w:val="0"/>
            </w:rPr>
          </w:pPr>
          <w:hyperlink w:anchor="_Toc5204191" w:history="1">
            <w:r w:rsidRPr="00FC33F2">
              <w:rPr>
                <w:rStyle w:val="Hyperlink"/>
              </w:rPr>
              <w:t>2.0 business ide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041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C33871C" w14:textId="7E79D595" w:rsidR="0016584F" w:rsidRDefault="0016584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4192" w:history="1">
            <w:r w:rsidRPr="00FC33F2">
              <w:rPr>
                <w:rStyle w:val="Hyperlink"/>
                <w:b/>
                <w:noProof/>
              </w:rPr>
              <w:t>Products and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4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2F657" w14:textId="1EB95874" w:rsidR="0016584F" w:rsidRDefault="0016584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4193" w:history="1">
            <w:r w:rsidRPr="00FC33F2">
              <w:rPr>
                <w:rStyle w:val="Hyperlink"/>
                <w:b/>
                <w:noProof/>
              </w:rPr>
              <w:t>Pricing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4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15825" w14:textId="64AD7652" w:rsidR="0016584F" w:rsidRDefault="0016584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4194" w:history="1">
            <w:r w:rsidRPr="00FC33F2">
              <w:rPr>
                <w:rStyle w:val="Hyperlink"/>
                <w:b/>
                <w:noProof/>
              </w:rPr>
              <w:t>Place or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4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F7D0C" w14:textId="4368A3DE" w:rsidR="0016584F" w:rsidRDefault="0016584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4195" w:history="1">
            <w:r w:rsidRPr="00FC33F2">
              <w:rPr>
                <w:rStyle w:val="Hyperlink"/>
                <w:b/>
                <w:noProof/>
              </w:rPr>
              <w:t>Promo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4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D2DFF" w14:textId="6B7B8DDF" w:rsidR="0016584F" w:rsidRDefault="0016584F">
          <w:pPr>
            <w:pStyle w:val="TOC1"/>
            <w:rPr>
              <w:rFonts w:eastAsiaTheme="minorEastAsia"/>
              <w:b w:val="0"/>
              <w:caps w:val="0"/>
            </w:rPr>
          </w:pPr>
          <w:hyperlink w:anchor="_Toc5204196" w:history="1">
            <w:r w:rsidRPr="00FC33F2">
              <w:rPr>
                <w:rStyle w:val="Hyperlink"/>
              </w:rPr>
              <w:t>3.0 Management Tea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041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66A5433" w14:textId="084E1B76" w:rsidR="0016584F" w:rsidRDefault="0016584F">
          <w:pPr>
            <w:pStyle w:val="TOC1"/>
            <w:rPr>
              <w:rFonts w:eastAsiaTheme="minorEastAsia"/>
              <w:b w:val="0"/>
              <w:caps w:val="0"/>
            </w:rPr>
          </w:pPr>
          <w:hyperlink w:anchor="_Toc5204197" w:history="1">
            <w:r w:rsidRPr="00FC33F2">
              <w:rPr>
                <w:rStyle w:val="Hyperlink"/>
              </w:rPr>
              <w:t>4.0 Market Analysis and Strateg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041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82CE3B8" w14:textId="0B14817E" w:rsidR="0016584F" w:rsidRDefault="0016584F">
          <w:pPr>
            <w:pStyle w:val="TOC1"/>
            <w:rPr>
              <w:rFonts w:eastAsiaTheme="minorEastAsia"/>
              <w:b w:val="0"/>
              <w:caps w:val="0"/>
            </w:rPr>
          </w:pPr>
          <w:hyperlink w:anchor="_Toc5204198" w:history="1">
            <w:r w:rsidRPr="00FC33F2">
              <w:rPr>
                <w:rStyle w:val="Hyperlink"/>
              </w:rPr>
              <w:t>5.0 FINANCIA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041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D28F6B7" w14:textId="27FD3010" w:rsidR="0016584F" w:rsidRDefault="0016584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4199" w:history="1">
            <w:r w:rsidRPr="00FC33F2">
              <w:rPr>
                <w:rStyle w:val="Hyperlink"/>
                <w:b/>
                <w:noProof/>
              </w:rPr>
              <w:t>Costs and Reven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4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DA166" w14:textId="157A1A29" w:rsidR="0016584F" w:rsidRDefault="0016584F">
          <w:pPr>
            <w:pStyle w:val="TOC1"/>
            <w:rPr>
              <w:rFonts w:eastAsiaTheme="minorEastAsia"/>
              <w:b w:val="0"/>
              <w:caps w:val="0"/>
            </w:rPr>
          </w:pPr>
          <w:hyperlink w:anchor="_Toc5204200" w:history="1">
            <w:r w:rsidRPr="00FC33F2">
              <w:rPr>
                <w:rStyle w:val="Hyperlink"/>
              </w:rPr>
              <w:t>6.0 Appendi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042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72F6013" w14:textId="4E4FE202" w:rsidR="00A80E6E" w:rsidRPr="00A80E6E" w:rsidRDefault="00A80E6E">
          <w:pPr>
            <w:rPr>
              <w:color w:val="000000" w:themeColor="text1"/>
            </w:rPr>
          </w:pPr>
          <w:r w:rsidRPr="00ED136A">
            <w:rPr>
              <w:bCs/>
              <w:noProof/>
              <w:color w:val="000000" w:themeColor="text1"/>
            </w:rPr>
            <w:fldChar w:fldCharType="end"/>
          </w:r>
        </w:p>
      </w:sdtContent>
    </w:sdt>
    <w:p w14:paraId="272F6014" w14:textId="77777777" w:rsidR="00F36F91" w:rsidRPr="00A80E6E" w:rsidRDefault="00F36F91" w:rsidP="00F36F91">
      <w:pPr>
        <w:rPr>
          <w:b/>
          <w:color w:val="000000" w:themeColor="text1"/>
        </w:rPr>
      </w:pPr>
    </w:p>
    <w:p w14:paraId="272F6015" w14:textId="77777777" w:rsidR="0049185A" w:rsidRPr="00A80E6E" w:rsidRDefault="0049185A" w:rsidP="00BA67C9">
      <w:pPr>
        <w:rPr>
          <w:color w:val="000000" w:themeColor="text1"/>
        </w:rPr>
      </w:pPr>
    </w:p>
    <w:p w14:paraId="272F6016" w14:textId="77777777" w:rsidR="00E07935" w:rsidRPr="00A80E6E" w:rsidRDefault="00E07935" w:rsidP="00BA67C9">
      <w:pPr>
        <w:rPr>
          <w:b/>
          <w:caps/>
          <w:color w:val="000000" w:themeColor="text1"/>
        </w:rPr>
      </w:pPr>
    </w:p>
    <w:p w14:paraId="272F6017" w14:textId="6BF9B7E9" w:rsidR="00E07935" w:rsidRPr="00A80E6E" w:rsidRDefault="002E3B16" w:rsidP="00BA67C9">
      <w:pPr>
        <w:rPr>
          <w:b/>
          <w:caps/>
          <w:color w:val="000000" w:themeColor="text1"/>
        </w:rPr>
      </w:pPr>
      <w:r>
        <w:rPr>
          <w:b/>
          <w:caps/>
          <w:color w:val="000000" w:themeColor="text1"/>
        </w:rPr>
        <w:t>INSTRUCTION: This template is designed to provide</w:t>
      </w:r>
      <w:r w:rsidR="00553447">
        <w:rPr>
          <w:b/>
          <w:caps/>
          <w:color w:val="000000" w:themeColor="text1"/>
        </w:rPr>
        <w:t xml:space="preserve"> the</w:t>
      </w:r>
      <w:r>
        <w:rPr>
          <w:b/>
          <w:caps/>
          <w:color w:val="000000" w:themeColor="text1"/>
        </w:rPr>
        <w:t xml:space="preserve"> basic frame</w:t>
      </w:r>
      <w:r w:rsidR="00553447">
        <w:rPr>
          <w:b/>
          <w:caps/>
          <w:color w:val="000000" w:themeColor="text1"/>
        </w:rPr>
        <w:t>work</w:t>
      </w:r>
      <w:r>
        <w:rPr>
          <w:b/>
          <w:caps/>
          <w:color w:val="000000" w:themeColor="text1"/>
        </w:rPr>
        <w:t xml:space="preserve"> of</w:t>
      </w:r>
      <w:r w:rsidR="00E628B8">
        <w:rPr>
          <w:b/>
          <w:caps/>
          <w:color w:val="000000" w:themeColor="text1"/>
        </w:rPr>
        <w:t xml:space="preserve"> the</w:t>
      </w:r>
      <w:r>
        <w:rPr>
          <w:b/>
          <w:caps/>
          <w:color w:val="000000" w:themeColor="text1"/>
        </w:rPr>
        <w:t xml:space="preserve"> business plan. </w:t>
      </w:r>
      <w:r w:rsidR="009949FA">
        <w:rPr>
          <w:b/>
          <w:caps/>
          <w:color w:val="000000" w:themeColor="text1"/>
        </w:rPr>
        <w:t xml:space="preserve">please feel free to elaborate within </w:t>
      </w:r>
      <w:r w:rsidR="00553447">
        <w:rPr>
          <w:b/>
          <w:caps/>
          <w:color w:val="000000" w:themeColor="text1"/>
        </w:rPr>
        <w:t>th</w:t>
      </w:r>
      <w:bookmarkStart w:id="0" w:name="_GoBack"/>
      <w:bookmarkEnd w:id="0"/>
      <w:r w:rsidR="00553447">
        <w:rPr>
          <w:b/>
          <w:caps/>
          <w:color w:val="000000" w:themeColor="text1"/>
        </w:rPr>
        <w:t>is teamplte.</w:t>
      </w:r>
      <w:r w:rsidR="009949FA">
        <w:rPr>
          <w:b/>
          <w:caps/>
          <w:color w:val="000000" w:themeColor="text1"/>
        </w:rPr>
        <w:t xml:space="preserve"> </w:t>
      </w:r>
    </w:p>
    <w:p w14:paraId="272F6018" w14:textId="77777777" w:rsidR="00E07935" w:rsidRPr="00A80E6E" w:rsidRDefault="00E07935" w:rsidP="00BA67C9">
      <w:pPr>
        <w:rPr>
          <w:b/>
          <w:caps/>
          <w:color w:val="000000" w:themeColor="text1"/>
        </w:rPr>
      </w:pPr>
    </w:p>
    <w:p w14:paraId="272F6019" w14:textId="77777777" w:rsidR="00E07935" w:rsidRPr="00A80E6E" w:rsidRDefault="00E07935" w:rsidP="00BA67C9">
      <w:pPr>
        <w:rPr>
          <w:b/>
          <w:caps/>
          <w:color w:val="000000" w:themeColor="text1"/>
        </w:rPr>
      </w:pPr>
    </w:p>
    <w:p w14:paraId="272F601A" w14:textId="77777777" w:rsidR="00E07935" w:rsidRPr="00A80E6E" w:rsidRDefault="00E07935" w:rsidP="00BA67C9">
      <w:pPr>
        <w:rPr>
          <w:b/>
          <w:caps/>
          <w:color w:val="000000" w:themeColor="text1"/>
        </w:rPr>
      </w:pPr>
    </w:p>
    <w:p w14:paraId="2D7944F7" w14:textId="77777777" w:rsidR="004D0F66" w:rsidRDefault="004D0F66">
      <w:pPr>
        <w:rPr>
          <w:rFonts w:eastAsiaTheme="majorEastAsia" w:cstheme="majorBidi"/>
          <w:b/>
          <w:caps/>
          <w:color w:val="000000" w:themeColor="text1"/>
        </w:rPr>
      </w:pPr>
      <w:r>
        <w:rPr>
          <w:b/>
          <w:caps/>
          <w:color w:val="000000" w:themeColor="text1"/>
        </w:rPr>
        <w:br w:type="page"/>
      </w:r>
    </w:p>
    <w:p w14:paraId="272F601B" w14:textId="585B4D4A" w:rsidR="00BA67C9" w:rsidRPr="00A80E6E" w:rsidRDefault="00F36F91" w:rsidP="00A80E6E">
      <w:pPr>
        <w:pStyle w:val="Heading1"/>
        <w:rPr>
          <w:rFonts w:asciiTheme="minorHAnsi" w:hAnsiTheme="minorHAnsi"/>
          <w:b/>
          <w:caps/>
          <w:color w:val="000000" w:themeColor="text1"/>
          <w:sz w:val="22"/>
          <w:szCs w:val="22"/>
        </w:rPr>
      </w:pPr>
      <w:bookmarkStart w:id="1" w:name="_Toc5204190"/>
      <w:r w:rsidRPr="00A80E6E">
        <w:rPr>
          <w:rFonts w:asciiTheme="minorHAnsi" w:hAnsiTheme="minorHAnsi"/>
          <w:b/>
          <w:caps/>
          <w:color w:val="000000" w:themeColor="text1"/>
          <w:sz w:val="22"/>
          <w:szCs w:val="22"/>
        </w:rPr>
        <w:lastRenderedPageBreak/>
        <w:t xml:space="preserve">1.0 </w:t>
      </w:r>
      <w:r w:rsidR="00BA67C9" w:rsidRPr="00A80E6E">
        <w:rPr>
          <w:rFonts w:asciiTheme="minorHAnsi" w:hAnsiTheme="minorHAnsi"/>
          <w:b/>
          <w:caps/>
          <w:color w:val="000000" w:themeColor="text1"/>
          <w:sz w:val="22"/>
          <w:szCs w:val="22"/>
        </w:rPr>
        <w:t>Executive Summary</w:t>
      </w:r>
      <w:r w:rsidR="00B26CFF">
        <w:rPr>
          <w:rFonts w:asciiTheme="minorHAnsi" w:hAnsiTheme="minorHAnsi"/>
          <w:b/>
          <w:caps/>
          <w:color w:val="000000" w:themeColor="text1"/>
          <w:sz w:val="22"/>
          <w:szCs w:val="22"/>
        </w:rPr>
        <w:t xml:space="preserve"> (1 page)</w:t>
      </w:r>
      <w:bookmarkEnd w:id="1"/>
    </w:p>
    <w:p w14:paraId="2D768EBC" w14:textId="77777777" w:rsidR="008C5BD9" w:rsidRDefault="008C5BD9" w:rsidP="00BA67C9">
      <w:pPr>
        <w:rPr>
          <w:color w:val="000000" w:themeColor="text1"/>
        </w:rPr>
      </w:pPr>
    </w:p>
    <w:p w14:paraId="272F601C" w14:textId="31579599" w:rsidR="009D0BD3" w:rsidRPr="00A80E6E" w:rsidRDefault="00B26CFF" w:rsidP="00BA67C9">
      <w:pPr>
        <w:rPr>
          <w:color w:val="000000" w:themeColor="text1"/>
        </w:rPr>
      </w:pPr>
      <w:r>
        <w:rPr>
          <w:color w:val="000000" w:themeColor="text1"/>
        </w:rPr>
        <w:t xml:space="preserve">It is </w:t>
      </w:r>
      <w:r w:rsidR="007B0220">
        <w:rPr>
          <w:color w:val="000000" w:themeColor="text1"/>
        </w:rPr>
        <w:t>ONE PAGE</w:t>
      </w:r>
      <w:r>
        <w:rPr>
          <w:color w:val="000000" w:themeColor="text1"/>
        </w:rPr>
        <w:t xml:space="preserve"> SUMMARY of your business idea. </w:t>
      </w:r>
      <w:r w:rsidR="00C953FD">
        <w:rPr>
          <w:color w:val="000000" w:themeColor="text1"/>
        </w:rPr>
        <w:t xml:space="preserve">Therefore, it is highly recommended to write this page once you are done with the other parts. </w:t>
      </w:r>
      <w:r w:rsidR="009D0BD3" w:rsidRPr="00A80E6E">
        <w:rPr>
          <w:color w:val="000000" w:themeColor="text1"/>
        </w:rPr>
        <w:t xml:space="preserve">The executive summary will give us and most importantly the </w:t>
      </w:r>
      <w:r w:rsidR="00C953FD">
        <w:rPr>
          <w:color w:val="000000" w:themeColor="text1"/>
        </w:rPr>
        <w:t xml:space="preserve">investor </w:t>
      </w:r>
      <w:r w:rsidR="009D0BD3" w:rsidRPr="00A80E6E">
        <w:rPr>
          <w:color w:val="000000" w:themeColor="text1"/>
        </w:rPr>
        <w:t>the basics of the big idea. It answers the most important questions of the whole business plan</w:t>
      </w:r>
      <w:r>
        <w:rPr>
          <w:color w:val="000000" w:themeColor="text1"/>
        </w:rPr>
        <w:t xml:space="preserve"> and your idea</w:t>
      </w:r>
      <w:r w:rsidR="009D0BD3" w:rsidRPr="00A80E6E">
        <w:rPr>
          <w:color w:val="000000" w:themeColor="text1"/>
        </w:rPr>
        <w:t>. Below are some important points that need to be answered in the executive summary:</w:t>
      </w:r>
      <w:r w:rsidR="008C5BD9">
        <w:rPr>
          <w:color w:val="000000" w:themeColor="text1"/>
        </w:rPr>
        <w:t xml:space="preserve"> </w:t>
      </w:r>
    </w:p>
    <w:p w14:paraId="272F601D" w14:textId="77777777" w:rsidR="009D0BD3" w:rsidRPr="00A80E6E" w:rsidRDefault="009D0BD3" w:rsidP="00BA67C9">
      <w:pPr>
        <w:rPr>
          <w:color w:val="000000" w:themeColor="text1"/>
        </w:rPr>
      </w:pPr>
    </w:p>
    <w:p w14:paraId="272F601E" w14:textId="30F1FB94" w:rsidR="00BA67C9" w:rsidRPr="00A80E6E" w:rsidRDefault="00BA67C9" w:rsidP="00BA67C9">
      <w:pPr>
        <w:rPr>
          <w:color w:val="000000" w:themeColor="text1"/>
        </w:rPr>
      </w:pPr>
      <w:r w:rsidRPr="00A80E6E">
        <w:rPr>
          <w:color w:val="000000" w:themeColor="text1"/>
        </w:rPr>
        <w:t>The executive summary should include:</w:t>
      </w:r>
    </w:p>
    <w:p w14:paraId="78E1A96B" w14:textId="5C8FF450" w:rsidR="00C11885" w:rsidRDefault="00C11885" w:rsidP="00C11885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80E6E">
        <w:rPr>
          <w:color w:val="000000" w:themeColor="text1"/>
        </w:rPr>
        <w:t>B</w:t>
      </w:r>
      <w:r>
        <w:rPr>
          <w:color w:val="000000" w:themeColor="text1"/>
        </w:rPr>
        <w:t>riefly describe the business idea and how you come up with the idea (story)</w:t>
      </w:r>
    </w:p>
    <w:p w14:paraId="4BE24560" w14:textId="0C75309B" w:rsidR="00C11885" w:rsidRDefault="00C11885" w:rsidP="00C11885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What problem does it solve?</w:t>
      </w:r>
    </w:p>
    <w:p w14:paraId="06AEF226" w14:textId="54EF14F5" w:rsidR="00C11885" w:rsidRPr="00A80E6E" w:rsidRDefault="00C11885" w:rsidP="00C11885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Why is it important?</w:t>
      </w:r>
    </w:p>
    <w:p w14:paraId="272F6021" w14:textId="1ED9B336" w:rsidR="00BA67C9" w:rsidRPr="00A80E6E" w:rsidRDefault="00BA67C9" w:rsidP="00BA67C9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80E6E">
        <w:rPr>
          <w:color w:val="000000" w:themeColor="text1"/>
        </w:rPr>
        <w:t>What product/service you will sell</w:t>
      </w:r>
      <w:r w:rsidR="00C36F12">
        <w:rPr>
          <w:color w:val="000000" w:themeColor="text1"/>
        </w:rPr>
        <w:t>: where, when and how?</w:t>
      </w:r>
    </w:p>
    <w:p w14:paraId="272F6022" w14:textId="60F79026" w:rsidR="00F36F91" w:rsidRPr="00A80E6E" w:rsidRDefault="00C36F12" w:rsidP="00F36F91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How much money will </w:t>
      </w:r>
      <w:r w:rsidR="0084334D">
        <w:rPr>
          <w:color w:val="000000" w:themeColor="text1"/>
        </w:rPr>
        <w:t>you need from the investors? How much money will you make?</w:t>
      </w:r>
    </w:p>
    <w:p w14:paraId="3E1C7F02" w14:textId="77777777" w:rsidR="00A67871" w:rsidRDefault="00A67871" w:rsidP="00F36F91">
      <w:pPr>
        <w:rPr>
          <w:color w:val="000000" w:themeColor="text1"/>
        </w:rPr>
      </w:pPr>
    </w:p>
    <w:p w14:paraId="7145B621" w14:textId="77777777" w:rsidR="00A67871" w:rsidRDefault="00A67871" w:rsidP="00F36F91">
      <w:pPr>
        <w:rPr>
          <w:color w:val="000000" w:themeColor="text1"/>
        </w:rPr>
      </w:pPr>
    </w:p>
    <w:p w14:paraId="272F6023" w14:textId="018EB88F" w:rsidR="00F36F91" w:rsidRPr="00A80E6E" w:rsidRDefault="0084334D" w:rsidP="00F36F91">
      <w:pPr>
        <w:rPr>
          <w:color w:val="000000" w:themeColor="text1"/>
        </w:rPr>
      </w:pPr>
      <w:r>
        <w:rPr>
          <w:color w:val="000000" w:themeColor="text1"/>
        </w:rPr>
        <w:t>Feel free to include</w:t>
      </w:r>
      <w:r w:rsidR="009302DC">
        <w:rPr>
          <w:color w:val="000000" w:themeColor="text1"/>
        </w:rPr>
        <w:t xml:space="preserve">, but not required </w:t>
      </w:r>
      <w:r>
        <w:rPr>
          <w:color w:val="000000" w:themeColor="text1"/>
        </w:rPr>
        <w:t>(optional)</w:t>
      </w:r>
      <w:r w:rsidR="00F36F91" w:rsidRPr="00A80E6E">
        <w:rPr>
          <w:color w:val="000000" w:themeColor="text1"/>
        </w:rPr>
        <w:t>:</w:t>
      </w:r>
    </w:p>
    <w:p w14:paraId="272F6024" w14:textId="77777777" w:rsidR="00F36F91" w:rsidRPr="00A80E6E" w:rsidRDefault="00F36F91" w:rsidP="00F36F91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80E6E">
        <w:rPr>
          <w:b/>
          <w:color w:val="000000" w:themeColor="text1"/>
        </w:rPr>
        <w:t>Mission Statement</w:t>
      </w:r>
      <w:r w:rsidRPr="00A80E6E">
        <w:rPr>
          <w:color w:val="000000" w:themeColor="text1"/>
        </w:rPr>
        <w:t>: Business Purpose</w:t>
      </w:r>
    </w:p>
    <w:p w14:paraId="272F6025" w14:textId="77777777" w:rsidR="00F36F91" w:rsidRPr="00A80E6E" w:rsidRDefault="00F36F91" w:rsidP="00F36F91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80E6E">
        <w:rPr>
          <w:b/>
          <w:color w:val="000000" w:themeColor="text1"/>
        </w:rPr>
        <w:t>Vision</w:t>
      </w:r>
      <w:r w:rsidRPr="00A80E6E">
        <w:rPr>
          <w:color w:val="000000" w:themeColor="text1"/>
        </w:rPr>
        <w:t>: Statement about company growth</w:t>
      </w:r>
    </w:p>
    <w:p w14:paraId="272F6026" w14:textId="77777777" w:rsidR="00F36F91" w:rsidRPr="00A80E6E" w:rsidRDefault="00F36F91" w:rsidP="00F36F91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80E6E">
        <w:rPr>
          <w:b/>
          <w:color w:val="000000" w:themeColor="text1"/>
        </w:rPr>
        <w:t>Company Goals/Objectives</w:t>
      </w:r>
      <w:r w:rsidRPr="00A80E6E">
        <w:rPr>
          <w:color w:val="000000" w:themeColor="text1"/>
        </w:rPr>
        <w:t>: Goals are destinations—where you want your business to be. For example, a goal might be to have a healthy, successful company that is a leader in customer service and that has a loyal customer following.</w:t>
      </w:r>
    </w:p>
    <w:p w14:paraId="272F6027" w14:textId="369F2C37" w:rsidR="00F36F91" w:rsidRPr="00A80E6E" w:rsidRDefault="00F36F91" w:rsidP="00F36F91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80E6E">
        <w:rPr>
          <w:b/>
          <w:color w:val="000000" w:themeColor="text1"/>
        </w:rPr>
        <w:t xml:space="preserve">Keys to Success: </w:t>
      </w:r>
      <w:r w:rsidRPr="00A80E6E">
        <w:rPr>
          <w:color w:val="000000" w:themeColor="text1"/>
        </w:rPr>
        <w:t>Keys that will help you meet your goals/objectives</w:t>
      </w:r>
      <w:r w:rsidR="0025679C">
        <w:rPr>
          <w:color w:val="000000" w:themeColor="text1"/>
        </w:rPr>
        <w:t xml:space="preserve"> (list 2</w:t>
      </w:r>
      <w:r w:rsidR="00961D80">
        <w:rPr>
          <w:color w:val="000000" w:themeColor="text1"/>
        </w:rPr>
        <w:t xml:space="preserve"> or</w:t>
      </w:r>
      <w:r w:rsidR="0025679C">
        <w:rPr>
          <w:color w:val="000000" w:themeColor="text1"/>
        </w:rPr>
        <w:t xml:space="preserve"> 3)</w:t>
      </w:r>
    </w:p>
    <w:p w14:paraId="272F6028" w14:textId="77777777" w:rsidR="00F36F91" w:rsidRPr="00A80E6E" w:rsidRDefault="00F36F91" w:rsidP="0025679C">
      <w:pPr>
        <w:pStyle w:val="ListParagraph"/>
        <w:rPr>
          <w:color w:val="000000" w:themeColor="text1"/>
        </w:rPr>
      </w:pPr>
    </w:p>
    <w:p w14:paraId="272F6034" w14:textId="77777777" w:rsidR="00BA67C9" w:rsidRPr="00A80E6E" w:rsidRDefault="00BA67C9" w:rsidP="00BA67C9">
      <w:pPr>
        <w:rPr>
          <w:color w:val="000000" w:themeColor="text1"/>
        </w:rPr>
      </w:pPr>
    </w:p>
    <w:p w14:paraId="272F6035" w14:textId="77777777" w:rsidR="00BA67C9" w:rsidRPr="00A80E6E" w:rsidRDefault="00BA67C9" w:rsidP="00BA67C9">
      <w:pPr>
        <w:rPr>
          <w:color w:val="000000" w:themeColor="text1"/>
        </w:rPr>
      </w:pPr>
    </w:p>
    <w:p w14:paraId="73940154" w14:textId="77777777" w:rsidR="009A17AF" w:rsidRDefault="009A17AF" w:rsidP="00A80E6E">
      <w:pPr>
        <w:pStyle w:val="Heading1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7E84FB62" w14:textId="77777777" w:rsidR="009A17AF" w:rsidRDefault="009A17AF" w:rsidP="00A80E6E">
      <w:pPr>
        <w:pStyle w:val="Heading1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58DDF74E" w14:textId="77777777" w:rsidR="009A17AF" w:rsidRDefault="009A17AF" w:rsidP="00A80E6E">
      <w:pPr>
        <w:pStyle w:val="Heading1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0577C865" w14:textId="77777777" w:rsidR="009A17AF" w:rsidRDefault="009A17AF" w:rsidP="00A80E6E">
      <w:pPr>
        <w:pStyle w:val="Heading1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084BE1ED" w14:textId="77777777" w:rsidR="009A17AF" w:rsidRDefault="009A17AF" w:rsidP="00A80E6E">
      <w:pPr>
        <w:pStyle w:val="Heading1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0ABB2600" w14:textId="77777777" w:rsidR="009A17AF" w:rsidRDefault="009A17AF" w:rsidP="00A80E6E">
      <w:pPr>
        <w:pStyle w:val="Heading1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459A3C7B" w14:textId="77777777" w:rsidR="009A17AF" w:rsidRDefault="009A17AF" w:rsidP="00A80E6E">
      <w:pPr>
        <w:pStyle w:val="Heading1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03CB4E9E" w14:textId="0A4F88D8" w:rsidR="009A17AF" w:rsidRDefault="009A17AF" w:rsidP="00726C9D">
      <w:pPr>
        <w:tabs>
          <w:tab w:val="left" w:pos="8502"/>
        </w:tabs>
        <w:rPr>
          <w:rFonts w:eastAsiaTheme="majorEastAsia" w:cstheme="majorBidi"/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272F603A" w14:textId="1020026E" w:rsidR="00BA67C9" w:rsidRPr="00A80E6E" w:rsidRDefault="00F36F91" w:rsidP="00A80E6E">
      <w:pPr>
        <w:pStyle w:val="Heading1"/>
        <w:rPr>
          <w:rFonts w:asciiTheme="minorHAnsi" w:hAnsiTheme="minorHAnsi"/>
          <w:b/>
          <w:color w:val="000000" w:themeColor="text1"/>
          <w:sz w:val="22"/>
          <w:szCs w:val="22"/>
        </w:rPr>
      </w:pPr>
      <w:bookmarkStart w:id="2" w:name="_Toc5204191"/>
      <w:r w:rsidRPr="00A80E6E">
        <w:rPr>
          <w:rFonts w:asciiTheme="minorHAnsi" w:hAnsiTheme="minorHAnsi"/>
          <w:b/>
          <w:color w:val="000000" w:themeColor="text1"/>
          <w:sz w:val="22"/>
          <w:szCs w:val="22"/>
        </w:rPr>
        <w:lastRenderedPageBreak/>
        <w:t xml:space="preserve">2.0 </w:t>
      </w:r>
      <w:r w:rsidR="001C41F7">
        <w:rPr>
          <w:rFonts w:asciiTheme="minorHAnsi" w:hAnsiTheme="minorHAnsi"/>
          <w:b/>
          <w:caps/>
          <w:color w:val="000000" w:themeColor="text1"/>
          <w:sz w:val="22"/>
          <w:szCs w:val="22"/>
        </w:rPr>
        <w:t>business idea</w:t>
      </w:r>
      <w:bookmarkEnd w:id="2"/>
    </w:p>
    <w:p w14:paraId="272F603B" w14:textId="71A970EC" w:rsidR="00BA67C9" w:rsidRPr="00A80E6E" w:rsidRDefault="00BA67C9" w:rsidP="00BA67C9">
      <w:pPr>
        <w:rPr>
          <w:color w:val="000000" w:themeColor="text1"/>
        </w:rPr>
      </w:pPr>
      <w:r w:rsidRPr="00A80E6E">
        <w:rPr>
          <w:color w:val="000000" w:themeColor="text1"/>
        </w:rPr>
        <w:t>What business will you be in? What will you do?</w:t>
      </w:r>
      <w:r w:rsidR="00A67871">
        <w:rPr>
          <w:color w:val="000000" w:themeColor="text1"/>
        </w:rPr>
        <w:t xml:space="preserve"> </w:t>
      </w:r>
      <w:r w:rsidR="00E671E3">
        <w:rPr>
          <w:color w:val="000000" w:themeColor="text1"/>
        </w:rPr>
        <w:t xml:space="preserve">Who </w:t>
      </w:r>
      <w:r w:rsidR="00A33F6A">
        <w:rPr>
          <w:color w:val="000000" w:themeColor="text1"/>
        </w:rPr>
        <w:t xml:space="preserve">will </w:t>
      </w:r>
      <w:r w:rsidR="00E671E3">
        <w:rPr>
          <w:color w:val="000000" w:themeColor="text1"/>
        </w:rPr>
        <w:t>own the business?</w:t>
      </w:r>
    </w:p>
    <w:p w14:paraId="272F603F" w14:textId="77777777" w:rsidR="00BA67C9" w:rsidRPr="00A80E6E" w:rsidRDefault="00BA67C9" w:rsidP="00BA67C9">
      <w:pPr>
        <w:rPr>
          <w:color w:val="000000" w:themeColor="text1"/>
        </w:rPr>
      </w:pPr>
    </w:p>
    <w:p w14:paraId="272F604C" w14:textId="03331621" w:rsidR="00DD6654" w:rsidRPr="00A80E6E" w:rsidRDefault="00DD6654" w:rsidP="00A80E6E">
      <w:pPr>
        <w:pStyle w:val="Heading2"/>
        <w:rPr>
          <w:rFonts w:asciiTheme="minorHAnsi" w:hAnsiTheme="minorHAnsi"/>
          <w:b/>
          <w:color w:val="000000" w:themeColor="text1"/>
          <w:sz w:val="22"/>
          <w:szCs w:val="22"/>
        </w:rPr>
      </w:pPr>
      <w:bookmarkStart w:id="3" w:name="_Toc5204192"/>
      <w:r w:rsidRPr="00A80E6E">
        <w:rPr>
          <w:rFonts w:asciiTheme="minorHAnsi" w:hAnsiTheme="minorHAnsi"/>
          <w:b/>
          <w:color w:val="000000" w:themeColor="text1"/>
          <w:sz w:val="22"/>
          <w:szCs w:val="22"/>
        </w:rPr>
        <w:t>Products and Services</w:t>
      </w:r>
      <w:bookmarkEnd w:id="3"/>
    </w:p>
    <w:p w14:paraId="272F604D" w14:textId="77777777" w:rsidR="00DD6654" w:rsidRPr="00A80E6E" w:rsidRDefault="00DD6654" w:rsidP="00DD6654">
      <w:pPr>
        <w:rPr>
          <w:color w:val="000000" w:themeColor="text1"/>
        </w:rPr>
      </w:pPr>
      <w:r w:rsidRPr="00A80E6E">
        <w:rPr>
          <w:color w:val="000000" w:themeColor="text1"/>
        </w:rPr>
        <w:t>Specifically describe all your products or services</w:t>
      </w:r>
    </w:p>
    <w:p w14:paraId="272F604F" w14:textId="77777777" w:rsidR="00DD6654" w:rsidRPr="00A80E6E" w:rsidRDefault="00DD6654" w:rsidP="00DD6654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A80E6E">
        <w:rPr>
          <w:color w:val="000000" w:themeColor="text1"/>
        </w:rPr>
        <w:t>Describe the most important features. What is special about it?</w:t>
      </w:r>
    </w:p>
    <w:p w14:paraId="272F6050" w14:textId="77777777" w:rsidR="00DD6654" w:rsidRDefault="00DD6654" w:rsidP="00DD6654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A80E6E">
        <w:rPr>
          <w:color w:val="000000" w:themeColor="text1"/>
        </w:rPr>
        <w:t>Describe the benefits. That is, what will the product do for the customer?</w:t>
      </w:r>
    </w:p>
    <w:p w14:paraId="1A8FC713" w14:textId="663387E2" w:rsidR="00E671E3" w:rsidRDefault="0025679C" w:rsidP="00DD6654">
      <w:pPr>
        <w:pStyle w:val="ListParagraph"/>
        <w:numPr>
          <w:ilvl w:val="0"/>
          <w:numId w:val="3"/>
        </w:numPr>
        <w:rPr>
          <w:color w:val="000000" w:themeColor="text1"/>
        </w:rPr>
      </w:pPr>
      <w:r>
        <w:rPr>
          <w:color w:val="000000" w:themeColor="text1"/>
        </w:rPr>
        <w:t xml:space="preserve">What </w:t>
      </w:r>
      <w:proofErr w:type="gramStart"/>
      <w:r>
        <w:rPr>
          <w:color w:val="000000" w:themeColor="text1"/>
        </w:rPr>
        <w:t>are</w:t>
      </w:r>
      <w:proofErr w:type="gramEnd"/>
      <w:r>
        <w:rPr>
          <w:color w:val="000000" w:themeColor="text1"/>
        </w:rPr>
        <w:t xml:space="preserve"> the reasons customer</w:t>
      </w:r>
      <w:r w:rsidR="00407CA9">
        <w:rPr>
          <w:color w:val="000000" w:themeColor="text1"/>
        </w:rPr>
        <w:t xml:space="preserve"> will</w:t>
      </w:r>
      <w:r>
        <w:rPr>
          <w:color w:val="000000" w:themeColor="text1"/>
        </w:rPr>
        <w:t xml:space="preserve"> buy your product/service? (Save time, convenience, the quality, etc.)</w:t>
      </w:r>
    </w:p>
    <w:p w14:paraId="272F6056" w14:textId="60E9CC27" w:rsidR="00DD6654" w:rsidRPr="00E671E3" w:rsidRDefault="00DD6654" w:rsidP="00DD6654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E671E3">
        <w:rPr>
          <w:color w:val="000000" w:themeColor="text1"/>
        </w:rPr>
        <w:t>Explain how your products and services are competitive</w:t>
      </w:r>
    </w:p>
    <w:p w14:paraId="23AAD0E7" w14:textId="77777777" w:rsidR="009E3A78" w:rsidRDefault="009E3A78" w:rsidP="00A80E6E">
      <w:pPr>
        <w:pStyle w:val="Heading2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272F6057" w14:textId="59D3D2A8" w:rsidR="00DD6654" w:rsidRPr="00A80E6E" w:rsidRDefault="00DD6654" w:rsidP="00A80E6E">
      <w:pPr>
        <w:pStyle w:val="Heading2"/>
        <w:rPr>
          <w:rFonts w:asciiTheme="minorHAnsi" w:hAnsiTheme="minorHAnsi"/>
          <w:b/>
          <w:color w:val="000000" w:themeColor="text1"/>
          <w:sz w:val="22"/>
          <w:szCs w:val="22"/>
        </w:rPr>
      </w:pPr>
      <w:bookmarkStart w:id="4" w:name="_Toc5204193"/>
      <w:r w:rsidRPr="00A80E6E">
        <w:rPr>
          <w:rFonts w:asciiTheme="minorHAnsi" w:hAnsiTheme="minorHAnsi"/>
          <w:b/>
          <w:color w:val="000000" w:themeColor="text1"/>
          <w:sz w:val="22"/>
          <w:szCs w:val="22"/>
        </w:rPr>
        <w:t>Pricing Structure</w:t>
      </w:r>
      <w:bookmarkEnd w:id="4"/>
    </w:p>
    <w:p w14:paraId="272F6058" w14:textId="20044CFB" w:rsidR="00DD6654" w:rsidRPr="00A80E6E" w:rsidRDefault="00407CA9" w:rsidP="00DD6654">
      <w:pPr>
        <w:rPr>
          <w:color w:val="000000" w:themeColor="text1"/>
        </w:rPr>
      </w:pPr>
      <w:r>
        <w:rPr>
          <w:color w:val="000000" w:themeColor="text1"/>
        </w:rPr>
        <w:t>What is the pricing structure for your products/services?</w:t>
      </w:r>
    </w:p>
    <w:p w14:paraId="272F605A" w14:textId="77777777" w:rsidR="00DD6654" w:rsidRPr="00A80E6E" w:rsidRDefault="00DD6654" w:rsidP="00DD6654">
      <w:pPr>
        <w:rPr>
          <w:color w:val="000000" w:themeColor="text1"/>
        </w:rPr>
      </w:pPr>
      <w:r w:rsidRPr="00A80E6E">
        <w:rPr>
          <w:color w:val="000000" w:themeColor="text1"/>
        </w:rPr>
        <w:t>Compare your prices with those of the competition. Are they higher, lower, the same? Why?</w:t>
      </w:r>
    </w:p>
    <w:p w14:paraId="272F605C" w14:textId="50819C22" w:rsidR="00F36F91" w:rsidRDefault="00F36F91" w:rsidP="00BA67C9">
      <w:pPr>
        <w:rPr>
          <w:b/>
          <w:color w:val="000000" w:themeColor="text1"/>
        </w:rPr>
      </w:pPr>
    </w:p>
    <w:p w14:paraId="174FA10A" w14:textId="77777777" w:rsidR="009E3A78" w:rsidRPr="00A80E6E" w:rsidRDefault="009E3A78" w:rsidP="00BA67C9">
      <w:pPr>
        <w:rPr>
          <w:b/>
          <w:color w:val="000000" w:themeColor="text1"/>
        </w:rPr>
      </w:pPr>
    </w:p>
    <w:p w14:paraId="5722F564" w14:textId="7C400E84" w:rsidR="00A67871" w:rsidRPr="00A80E6E" w:rsidRDefault="00A5446D" w:rsidP="00A67871">
      <w:pPr>
        <w:pStyle w:val="Heading2"/>
        <w:rPr>
          <w:rFonts w:asciiTheme="minorHAnsi" w:hAnsiTheme="minorHAnsi"/>
          <w:b/>
          <w:color w:val="000000" w:themeColor="text1"/>
          <w:sz w:val="22"/>
          <w:szCs w:val="22"/>
        </w:rPr>
      </w:pPr>
      <w:bookmarkStart w:id="5" w:name="_Toc5204194"/>
      <w:r>
        <w:rPr>
          <w:rFonts w:asciiTheme="minorHAnsi" w:hAnsiTheme="minorHAnsi"/>
          <w:b/>
          <w:color w:val="000000" w:themeColor="text1"/>
          <w:sz w:val="22"/>
          <w:szCs w:val="22"/>
        </w:rPr>
        <w:t xml:space="preserve">Place or </w:t>
      </w:r>
      <w:r w:rsidR="00A67871" w:rsidRPr="00A80E6E">
        <w:rPr>
          <w:rFonts w:asciiTheme="minorHAnsi" w:hAnsiTheme="minorHAnsi"/>
          <w:b/>
          <w:color w:val="000000" w:themeColor="text1"/>
          <w:sz w:val="22"/>
          <w:szCs w:val="22"/>
        </w:rPr>
        <w:t>Location</w:t>
      </w:r>
      <w:bookmarkEnd w:id="5"/>
    </w:p>
    <w:p w14:paraId="732CE6C0" w14:textId="0BC9D738" w:rsidR="00A67871" w:rsidRPr="00A80E6E" w:rsidRDefault="00A67871" w:rsidP="00A67871">
      <w:pPr>
        <w:rPr>
          <w:color w:val="000000" w:themeColor="text1"/>
        </w:rPr>
      </w:pPr>
      <w:r w:rsidRPr="00A80E6E">
        <w:rPr>
          <w:color w:val="000000" w:themeColor="text1"/>
        </w:rPr>
        <w:t>What qualities do you need in a location? Describe the type of location you’ll have.</w:t>
      </w:r>
      <w:r w:rsidR="00D849D3">
        <w:rPr>
          <w:color w:val="000000" w:themeColor="text1"/>
        </w:rPr>
        <w:t xml:space="preserve"> Where will you distribute your products or services?</w:t>
      </w:r>
    </w:p>
    <w:p w14:paraId="272F605D" w14:textId="64E1CA8E" w:rsidR="00DD6654" w:rsidRDefault="00DD6654" w:rsidP="00BA67C9">
      <w:pPr>
        <w:rPr>
          <w:b/>
          <w:color w:val="000000" w:themeColor="text1"/>
        </w:rPr>
      </w:pPr>
    </w:p>
    <w:p w14:paraId="0454D74B" w14:textId="45D40474" w:rsidR="0078743A" w:rsidRDefault="0078743A" w:rsidP="00BA67C9">
      <w:pPr>
        <w:rPr>
          <w:b/>
          <w:color w:val="000000" w:themeColor="text1"/>
        </w:rPr>
      </w:pPr>
    </w:p>
    <w:p w14:paraId="71BBB66C" w14:textId="77777777" w:rsidR="0078743A" w:rsidRDefault="0078743A" w:rsidP="00BA67C9">
      <w:pPr>
        <w:rPr>
          <w:b/>
          <w:color w:val="000000" w:themeColor="text1"/>
        </w:rPr>
      </w:pPr>
    </w:p>
    <w:p w14:paraId="6E56A834" w14:textId="27AA1BD5" w:rsidR="0048563F" w:rsidRPr="00A80E6E" w:rsidRDefault="0048563F" w:rsidP="0048563F">
      <w:pPr>
        <w:pStyle w:val="Heading2"/>
        <w:rPr>
          <w:rFonts w:asciiTheme="minorHAnsi" w:hAnsiTheme="minorHAnsi"/>
          <w:b/>
          <w:color w:val="000000" w:themeColor="text1"/>
          <w:sz w:val="22"/>
          <w:szCs w:val="22"/>
        </w:rPr>
      </w:pPr>
      <w:bookmarkStart w:id="6" w:name="_Toc5204195"/>
      <w:r>
        <w:rPr>
          <w:rFonts w:asciiTheme="minorHAnsi" w:hAnsiTheme="minorHAnsi"/>
          <w:b/>
          <w:color w:val="000000" w:themeColor="text1"/>
          <w:sz w:val="22"/>
          <w:szCs w:val="22"/>
        </w:rPr>
        <w:t>Promotion</w:t>
      </w:r>
      <w:bookmarkEnd w:id="6"/>
    </w:p>
    <w:p w14:paraId="0FCA2510" w14:textId="77777777" w:rsidR="00901675" w:rsidRPr="00A80E6E" w:rsidRDefault="0048563F" w:rsidP="00901675">
      <w:pPr>
        <w:rPr>
          <w:color w:val="000000" w:themeColor="text1"/>
        </w:rPr>
      </w:pPr>
      <w:r>
        <w:rPr>
          <w:color w:val="000000" w:themeColor="text1"/>
        </w:rPr>
        <w:t xml:space="preserve">How will you advertise your products </w:t>
      </w:r>
      <w:r w:rsidR="009502CA">
        <w:rPr>
          <w:color w:val="000000" w:themeColor="text1"/>
        </w:rPr>
        <w:t xml:space="preserve">or </w:t>
      </w:r>
      <w:r>
        <w:rPr>
          <w:color w:val="000000" w:themeColor="text1"/>
        </w:rPr>
        <w:t>services?</w:t>
      </w:r>
      <w:r w:rsidR="00901675">
        <w:rPr>
          <w:color w:val="000000" w:themeColor="text1"/>
        </w:rPr>
        <w:t xml:space="preserve"> </w:t>
      </w:r>
      <w:r w:rsidR="00901675" w:rsidRPr="00A80E6E">
        <w:rPr>
          <w:color w:val="000000" w:themeColor="text1"/>
        </w:rPr>
        <w:t>How will you get the word out to customers?</w:t>
      </w:r>
    </w:p>
    <w:p w14:paraId="0D7FCF33" w14:textId="2228BC3D" w:rsidR="0048563F" w:rsidRPr="00A80E6E" w:rsidRDefault="0048563F" w:rsidP="0048563F">
      <w:pPr>
        <w:rPr>
          <w:color w:val="000000" w:themeColor="text1"/>
        </w:rPr>
      </w:pPr>
    </w:p>
    <w:p w14:paraId="1BBE4B2C" w14:textId="77777777" w:rsidR="0048563F" w:rsidRPr="00A80E6E" w:rsidRDefault="0048563F" w:rsidP="00BA67C9">
      <w:pPr>
        <w:rPr>
          <w:b/>
          <w:color w:val="000000" w:themeColor="text1"/>
        </w:rPr>
      </w:pPr>
    </w:p>
    <w:p w14:paraId="272F605E" w14:textId="77777777" w:rsidR="00E07935" w:rsidRPr="00A80E6E" w:rsidRDefault="00E07935" w:rsidP="00BA67C9">
      <w:pPr>
        <w:rPr>
          <w:b/>
          <w:color w:val="000000" w:themeColor="text1"/>
        </w:rPr>
      </w:pPr>
    </w:p>
    <w:p w14:paraId="272F605F" w14:textId="4CC66B4B" w:rsidR="00BA67C9" w:rsidRPr="00A80E6E" w:rsidRDefault="00F36F91" w:rsidP="00A80E6E">
      <w:pPr>
        <w:pStyle w:val="Heading1"/>
        <w:rPr>
          <w:rFonts w:asciiTheme="minorHAnsi" w:hAnsiTheme="minorHAnsi"/>
          <w:color w:val="000000" w:themeColor="text1"/>
          <w:sz w:val="22"/>
          <w:szCs w:val="22"/>
        </w:rPr>
      </w:pPr>
      <w:bookmarkStart w:id="7" w:name="_Toc5204196"/>
      <w:r w:rsidRPr="00A80E6E">
        <w:rPr>
          <w:rFonts w:asciiTheme="minorHAnsi" w:hAnsiTheme="minorHAnsi"/>
          <w:b/>
          <w:color w:val="000000" w:themeColor="text1"/>
          <w:sz w:val="22"/>
          <w:szCs w:val="22"/>
        </w:rPr>
        <w:t xml:space="preserve">3.0 </w:t>
      </w:r>
      <w:r w:rsidR="00BA67C9" w:rsidRPr="00A80E6E">
        <w:rPr>
          <w:rFonts w:asciiTheme="minorHAnsi" w:hAnsiTheme="minorHAnsi"/>
          <w:b/>
          <w:caps/>
          <w:color w:val="000000" w:themeColor="text1"/>
          <w:sz w:val="22"/>
          <w:szCs w:val="22"/>
        </w:rPr>
        <w:t>Management Team</w:t>
      </w:r>
      <w:bookmarkEnd w:id="7"/>
      <w:r w:rsidR="00BA67C9" w:rsidRPr="00A80E6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78F47410" w14:textId="77777777" w:rsidR="009C43D8" w:rsidRDefault="00BA67C9" w:rsidP="009C43D8">
      <w:pPr>
        <w:rPr>
          <w:color w:val="000000" w:themeColor="text1"/>
        </w:rPr>
      </w:pPr>
      <w:r w:rsidRPr="00A80E6E">
        <w:rPr>
          <w:color w:val="000000" w:themeColor="text1"/>
        </w:rPr>
        <w:t xml:space="preserve">Who will manage the business on a day-to-day basis? What experience does that person bring to the business? What special or distinctive competencies? </w:t>
      </w:r>
    </w:p>
    <w:p w14:paraId="375981D2" w14:textId="77777777" w:rsidR="009C43D8" w:rsidRDefault="009C43D8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272F6067" w14:textId="5515909C" w:rsidR="00DD6654" w:rsidRPr="0016584F" w:rsidRDefault="00DD6654" w:rsidP="0016584F">
      <w:pPr>
        <w:pStyle w:val="Heading1"/>
        <w:rPr>
          <w:rFonts w:asciiTheme="minorHAnsi" w:hAnsiTheme="minorHAnsi"/>
          <w:b/>
          <w:color w:val="000000" w:themeColor="text1"/>
          <w:sz w:val="22"/>
          <w:szCs w:val="22"/>
        </w:rPr>
      </w:pPr>
      <w:bookmarkStart w:id="8" w:name="_Toc5204197"/>
      <w:r w:rsidRPr="0016584F">
        <w:rPr>
          <w:rFonts w:asciiTheme="minorHAnsi" w:hAnsiTheme="minorHAnsi"/>
          <w:b/>
          <w:color w:val="000000" w:themeColor="text1"/>
          <w:sz w:val="22"/>
          <w:szCs w:val="22"/>
        </w:rPr>
        <w:lastRenderedPageBreak/>
        <w:t>4.0 Market Analysis and Strategy</w:t>
      </w:r>
      <w:bookmarkEnd w:id="8"/>
    </w:p>
    <w:p w14:paraId="272F6068" w14:textId="55EDA30D" w:rsidR="00DD6654" w:rsidRPr="00A80E6E" w:rsidRDefault="00DD6654" w:rsidP="00BA67C9">
      <w:pPr>
        <w:rPr>
          <w:color w:val="000000" w:themeColor="text1"/>
        </w:rPr>
      </w:pPr>
      <w:r w:rsidRPr="00A80E6E">
        <w:rPr>
          <w:color w:val="000000" w:themeColor="text1"/>
        </w:rPr>
        <w:t>Your Market Analysis should include statistics or key facts about your industry.</w:t>
      </w:r>
      <w:r w:rsidR="00A900B5">
        <w:rPr>
          <w:color w:val="000000" w:themeColor="text1"/>
        </w:rPr>
        <w:t xml:space="preserve"> Are there any industry trends? Growth potential? Who is your target market? Who is your biggest competitor?</w:t>
      </w:r>
    </w:p>
    <w:p w14:paraId="272F6069" w14:textId="77777777" w:rsidR="00DD6654" w:rsidRPr="00A80E6E" w:rsidRDefault="00DD6654" w:rsidP="00BA67C9">
      <w:pPr>
        <w:rPr>
          <w:color w:val="000000" w:themeColor="text1"/>
        </w:rPr>
      </w:pPr>
    </w:p>
    <w:p w14:paraId="3B3FD7AA" w14:textId="5FA682D7" w:rsidR="005A2E01" w:rsidRDefault="005A2E01">
      <w:pPr>
        <w:rPr>
          <w:rFonts w:eastAsiaTheme="majorEastAsia" w:cstheme="majorBidi"/>
          <w:b/>
          <w:color w:val="000000" w:themeColor="text1"/>
        </w:rPr>
      </w:pPr>
    </w:p>
    <w:p w14:paraId="272F60AA" w14:textId="507F7BFC" w:rsidR="00E07935" w:rsidRPr="00A80E6E" w:rsidRDefault="002D44C8" w:rsidP="00A80E6E">
      <w:pPr>
        <w:pStyle w:val="Heading1"/>
        <w:rPr>
          <w:rFonts w:asciiTheme="minorHAnsi" w:hAnsiTheme="minorHAnsi"/>
          <w:b/>
          <w:color w:val="000000" w:themeColor="text1"/>
          <w:sz w:val="22"/>
          <w:szCs w:val="22"/>
        </w:rPr>
      </w:pPr>
      <w:bookmarkStart w:id="9" w:name="_Toc5204198"/>
      <w:r>
        <w:rPr>
          <w:rFonts w:asciiTheme="minorHAnsi" w:hAnsiTheme="minorHAnsi"/>
          <w:b/>
          <w:color w:val="000000" w:themeColor="text1"/>
          <w:sz w:val="22"/>
          <w:szCs w:val="22"/>
        </w:rPr>
        <w:t>5</w:t>
      </w:r>
      <w:r w:rsidR="00E07935" w:rsidRPr="00A80E6E">
        <w:rPr>
          <w:rFonts w:asciiTheme="minorHAnsi" w:hAnsiTheme="minorHAnsi"/>
          <w:b/>
          <w:color w:val="000000" w:themeColor="text1"/>
          <w:sz w:val="22"/>
          <w:szCs w:val="22"/>
        </w:rPr>
        <w:t>.0 FINANCIAL</w:t>
      </w:r>
      <w:r w:rsidR="004E4101">
        <w:rPr>
          <w:rFonts w:asciiTheme="minorHAnsi" w:hAnsiTheme="minorHAnsi"/>
          <w:b/>
          <w:color w:val="000000" w:themeColor="text1"/>
          <w:sz w:val="22"/>
          <w:szCs w:val="22"/>
        </w:rPr>
        <w:t>S</w:t>
      </w:r>
      <w:bookmarkEnd w:id="9"/>
    </w:p>
    <w:p w14:paraId="272F60AB" w14:textId="2DA14220" w:rsidR="00F36F91" w:rsidRPr="00A80E6E" w:rsidRDefault="00F36F91" w:rsidP="00A80E6E">
      <w:pPr>
        <w:pStyle w:val="Heading2"/>
        <w:rPr>
          <w:rFonts w:asciiTheme="minorHAnsi" w:hAnsiTheme="minorHAnsi"/>
          <w:b/>
          <w:color w:val="000000" w:themeColor="text1"/>
          <w:sz w:val="22"/>
          <w:szCs w:val="22"/>
        </w:rPr>
      </w:pPr>
      <w:bookmarkStart w:id="10" w:name="_Toc478027066"/>
      <w:bookmarkStart w:id="11" w:name="_Toc5204199"/>
      <w:r w:rsidRPr="00A80E6E">
        <w:rPr>
          <w:rFonts w:asciiTheme="minorHAnsi" w:hAnsiTheme="minorHAnsi"/>
          <w:b/>
          <w:color w:val="000000" w:themeColor="text1"/>
          <w:sz w:val="22"/>
          <w:szCs w:val="22"/>
        </w:rPr>
        <w:t>Costs</w:t>
      </w:r>
      <w:bookmarkEnd w:id="10"/>
      <w:r w:rsidR="00197B32">
        <w:rPr>
          <w:rFonts w:asciiTheme="minorHAnsi" w:hAnsiTheme="minorHAnsi"/>
          <w:b/>
          <w:color w:val="000000" w:themeColor="text1"/>
          <w:sz w:val="22"/>
          <w:szCs w:val="22"/>
        </w:rPr>
        <w:t xml:space="preserve"> and Revenue</w:t>
      </w:r>
      <w:bookmarkEnd w:id="11"/>
    </w:p>
    <w:p w14:paraId="272F6107" w14:textId="726A58DE" w:rsidR="00F36F91" w:rsidRPr="00A80E6E" w:rsidRDefault="005D3C74" w:rsidP="00F36F91">
      <w:pPr>
        <w:rPr>
          <w:b/>
          <w:color w:val="000000" w:themeColor="text1"/>
        </w:rPr>
      </w:pPr>
      <w:r>
        <w:rPr>
          <w:color w:val="000000" w:themeColor="text1"/>
        </w:rPr>
        <w:t xml:space="preserve">Give </w:t>
      </w:r>
      <w:r w:rsidR="00407CA9">
        <w:rPr>
          <w:color w:val="000000" w:themeColor="text1"/>
        </w:rPr>
        <w:t>a</w:t>
      </w:r>
      <w:r>
        <w:rPr>
          <w:color w:val="000000" w:themeColor="text1"/>
        </w:rPr>
        <w:t xml:space="preserve"> rough estimate of your financials. How will you make money? What is your</w:t>
      </w:r>
      <w:r w:rsidR="00197B32">
        <w:rPr>
          <w:color w:val="000000" w:themeColor="text1"/>
        </w:rPr>
        <w:t xml:space="preserve"> expected revenue? What are your expenses? </w:t>
      </w:r>
      <w:r w:rsidR="00B21D50">
        <w:rPr>
          <w:color w:val="000000" w:themeColor="text1"/>
        </w:rPr>
        <w:t xml:space="preserve">What is your </w:t>
      </w:r>
      <w:r w:rsidR="00407CA9">
        <w:rPr>
          <w:color w:val="000000" w:themeColor="text1"/>
        </w:rPr>
        <w:t xml:space="preserve">expected </w:t>
      </w:r>
      <w:r w:rsidR="00B21D50">
        <w:rPr>
          <w:color w:val="000000" w:themeColor="text1"/>
        </w:rPr>
        <w:t xml:space="preserve">profit? </w:t>
      </w:r>
    </w:p>
    <w:p w14:paraId="272F6108" w14:textId="77777777" w:rsidR="00E07935" w:rsidRPr="00A80E6E" w:rsidRDefault="00E07935" w:rsidP="00E07935">
      <w:pPr>
        <w:rPr>
          <w:b/>
          <w:color w:val="000000" w:themeColor="text1"/>
        </w:rPr>
      </w:pPr>
    </w:p>
    <w:p w14:paraId="272F6123" w14:textId="308CDC7A" w:rsidR="00A80E6E" w:rsidRDefault="00A80E6E" w:rsidP="00E07935">
      <w:pPr>
        <w:rPr>
          <w:color w:val="000000" w:themeColor="text1"/>
        </w:rPr>
      </w:pPr>
    </w:p>
    <w:p w14:paraId="26F30552" w14:textId="541FDBD3" w:rsidR="00860392" w:rsidRDefault="00860392" w:rsidP="00E07935">
      <w:pPr>
        <w:rPr>
          <w:color w:val="000000" w:themeColor="text1"/>
        </w:rPr>
      </w:pPr>
    </w:p>
    <w:p w14:paraId="654120F7" w14:textId="14815601" w:rsidR="00860392" w:rsidRDefault="00860392" w:rsidP="00E07935">
      <w:pPr>
        <w:rPr>
          <w:color w:val="000000" w:themeColor="text1"/>
        </w:rPr>
      </w:pPr>
    </w:p>
    <w:p w14:paraId="40CD2806" w14:textId="77777777" w:rsidR="00860392" w:rsidRPr="00A80E6E" w:rsidRDefault="00860392" w:rsidP="00E07935">
      <w:pPr>
        <w:rPr>
          <w:color w:val="000000" w:themeColor="text1"/>
        </w:rPr>
      </w:pPr>
    </w:p>
    <w:p w14:paraId="272F6124" w14:textId="113A6A0D" w:rsidR="00E07935" w:rsidRPr="00A80E6E" w:rsidRDefault="00896A47" w:rsidP="00A80E6E">
      <w:pPr>
        <w:pStyle w:val="Heading1"/>
        <w:rPr>
          <w:rFonts w:asciiTheme="minorHAnsi" w:hAnsiTheme="minorHAnsi"/>
          <w:b/>
          <w:color w:val="000000" w:themeColor="text1"/>
          <w:sz w:val="22"/>
          <w:szCs w:val="22"/>
        </w:rPr>
      </w:pPr>
      <w:bookmarkStart w:id="12" w:name="_Toc5204200"/>
      <w:r>
        <w:rPr>
          <w:rFonts w:asciiTheme="minorHAnsi" w:hAnsiTheme="minorHAnsi"/>
          <w:b/>
          <w:color w:val="000000" w:themeColor="text1"/>
          <w:sz w:val="22"/>
          <w:szCs w:val="22"/>
        </w:rPr>
        <w:t>6</w:t>
      </w:r>
      <w:r w:rsidR="00E07935" w:rsidRPr="00A80E6E">
        <w:rPr>
          <w:rFonts w:asciiTheme="minorHAnsi" w:hAnsiTheme="minorHAnsi"/>
          <w:b/>
          <w:color w:val="000000" w:themeColor="text1"/>
          <w:sz w:val="22"/>
          <w:szCs w:val="22"/>
        </w:rPr>
        <w:t>.0 Appendices</w:t>
      </w:r>
      <w:bookmarkEnd w:id="12"/>
    </w:p>
    <w:p w14:paraId="272F612B" w14:textId="79FE0A58" w:rsidR="00F36F91" w:rsidRPr="005A2E01" w:rsidRDefault="005443E8" w:rsidP="00F36F91">
      <w:pPr>
        <w:rPr>
          <w:color w:val="000000" w:themeColor="text1"/>
        </w:rPr>
      </w:pPr>
      <w:r>
        <w:rPr>
          <w:color w:val="000000" w:themeColor="text1"/>
        </w:rPr>
        <w:t>Feel free to i</w:t>
      </w:r>
      <w:r w:rsidR="00E07935" w:rsidRPr="00A80E6E">
        <w:rPr>
          <w:color w:val="000000" w:themeColor="text1"/>
        </w:rPr>
        <w:t>nclude</w:t>
      </w:r>
      <w:r w:rsidR="00FB071F">
        <w:rPr>
          <w:color w:val="000000" w:themeColor="text1"/>
        </w:rPr>
        <w:t xml:space="preserve"> any</w:t>
      </w:r>
      <w:r w:rsidR="00E07935" w:rsidRPr="00A80E6E">
        <w:rPr>
          <w:color w:val="000000" w:themeColor="text1"/>
        </w:rPr>
        <w:t xml:space="preserve"> details and studies used in your business plan</w:t>
      </w:r>
      <w:r>
        <w:rPr>
          <w:color w:val="000000" w:themeColor="text1"/>
        </w:rPr>
        <w:t>.</w:t>
      </w:r>
    </w:p>
    <w:p w14:paraId="272F612C" w14:textId="77777777" w:rsidR="00F36F91" w:rsidRDefault="00F36F91" w:rsidP="00F36F91">
      <w:pPr>
        <w:rPr>
          <w:b/>
        </w:rPr>
      </w:pPr>
    </w:p>
    <w:p w14:paraId="272F612D" w14:textId="77777777" w:rsidR="00F36F91" w:rsidRDefault="00F36F91" w:rsidP="00F36F91"/>
    <w:sectPr w:rsidR="00F36F91" w:rsidSect="00AD283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306B07" w14:textId="77777777" w:rsidR="00FE382B" w:rsidRDefault="00FE382B" w:rsidP="00A67871">
      <w:pPr>
        <w:spacing w:after="0" w:line="240" w:lineRule="auto"/>
      </w:pPr>
      <w:r>
        <w:separator/>
      </w:r>
    </w:p>
  </w:endnote>
  <w:endnote w:type="continuationSeparator" w:id="0">
    <w:p w14:paraId="0E1E08F7" w14:textId="77777777" w:rsidR="00FE382B" w:rsidRDefault="00FE382B" w:rsidP="00A678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21073" w14:textId="3018807C" w:rsidR="00A67871" w:rsidRDefault="00FE382B">
    <w:pPr>
      <w:pStyle w:val="Footer"/>
      <w:jc w:val="right"/>
    </w:pPr>
    <w:sdt>
      <w:sdtPr>
        <w:id w:val="-18676688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67871">
          <w:fldChar w:fldCharType="begin"/>
        </w:r>
        <w:r w:rsidR="00A67871">
          <w:instrText xml:space="preserve"> PAGE   \* MERGEFORMAT </w:instrText>
        </w:r>
        <w:r w:rsidR="00A67871">
          <w:fldChar w:fldCharType="separate"/>
        </w:r>
        <w:r w:rsidR="00A67871">
          <w:rPr>
            <w:noProof/>
          </w:rPr>
          <w:t>2</w:t>
        </w:r>
        <w:r w:rsidR="00A67871">
          <w:rPr>
            <w:noProof/>
          </w:rPr>
          <w:fldChar w:fldCharType="end"/>
        </w:r>
      </w:sdtContent>
    </w:sdt>
  </w:p>
  <w:p w14:paraId="1981C01D" w14:textId="77777777" w:rsidR="00A67871" w:rsidRDefault="00A678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162A56" w14:textId="77777777" w:rsidR="00FE382B" w:rsidRDefault="00FE382B" w:rsidP="00A67871">
      <w:pPr>
        <w:spacing w:after="0" w:line="240" w:lineRule="auto"/>
      </w:pPr>
      <w:r>
        <w:separator/>
      </w:r>
    </w:p>
  </w:footnote>
  <w:footnote w:type="continuationSeparator" w:id="0">
    <w:p w14:paraId="4B746446" w14:textId="77777777" w:rsidR="00FE382B" w:rsidRDefault="00FE382B" w:rsidP="00A678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A27792" w14:textId="07B6F07D" w:rsidR="00726C9D" w:rsidRPr="00726C9D" w:rsidRDefault="00726C9D" w:rsidP="00726C9D">
    <w:pPr>
      <w:pStyle w:val="Header"/>
      <w:jc w:val="right"/>
      <w:rPr>
        <w:rFonts w:ascii="Times New Roman" w:hAnsi="Times New Roman" w:cs="Times New Roman"/>
        <w:b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5B72908" wp14:editId="2DAB1BB0">
          <wp:simplePos x="0" y="0"/>
          <wp:positionH relativeFrom="margin">
            <wp:align>left</wp:align>
          </wp:positionH>
          <wp:positionV relativeFrom="paragraph">
            <wp:posOffset>-165075</wp:posOffset>
          </wp:positionV>
          <wp:extent cx="1909267" cy="469539"/>
          <wp:effectExtent l="0" t="0" r="0" b="6985"/>
          <wp:wrapTight wrapText="bothSides">
            <wp:wrapPolygon edited="0">
              <wp:start x="1293" y="0"/>
              <wp:lineTo x="0" y="2631"/>
              <wp:lineTo x="0" y="15783"/>
              <wp:lineTo x="862" y="21045"/>
              <wp:lineTo x="1078" y="21045"/>
              <wp:lineTo x="2802" y="21045"/>
              <wp:lineTo x="20048" y="18414"/>
              <wp:lineTo x="19832" y="14907"/>
              <wp:lineTo x="20910" y="9645"/>
              <wp:lineTo x="19186" y="2631"/>
              <wp:lineTo x="2371" y="0"/>
              <wp:lineTo x="1293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U logo with 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9267" cy="4695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26C9D">
      <w:t xml:space="preserve"> </w:t>
    </w:r>
    <w:r w:rsidRPr="00726C9D">
      <w:rPr>
        <w:rFonts w:ascii="Times New Roman" w:hAnsi="Times New Roman" w:cs="Times New Roman"/>
        <w:b/>
        <w:color w:val="44546A" w:themeColor="text2"/>
      </w:rPr>
      <w:t>LETU Mongolia Business Idea Competition</w:t>
    </w:r>
    <w:r w:rsidR="0035732E">
      <w:rPr>
        <w:rFonts w:ascii="Times New Roman" w:hAnsi="Times New Roman" w:cs="Times New Roman"/>
        <w:b/>
        <w:color w:val="44546A" w:themeColor="text2"/>
      </w:rPr>
      <w:t xml:space="preserve">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AC2667"/>
    <w:multiLevelType w:val="hybridMultilevel"/>
    <w:tmpl w:val="0A98C6CA"/>
    <w:lvl w:ilvl="0" w:tplc="9A94CEE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991857"/>
    <w:multiLevelType w:val="hybridMultilevel"/>
    <w:tmpl w:val="D20839D6"/>
    <w:lvl w:ilvl="0" w:tplc="9A94CEE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F146A0"/>
    <w:multiLevelType w:val="hybridMultilevel"/>
    <w:tmpl w:val="64FEF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5C7CDD"/>
    <w:multiLevelType w:val="hybridMultilevel"/>
    <w:tmpl w:val="0602B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EA524A"/>
    <w:multiLevelType w:val="hybridMultilevel"/>
    <w:tmpl w:val="63A6765E"/>
    <w:lvl w:ilvl="0" w:tplc="9A94CEE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642E0E"/>
    <w:multiLevelType w:val="hybridMultilevel"/>
    <w:tmpl w:val="FBE882A0"/>
    <w:lvl w:ilvl="0" w:tplc="9A94CEE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FA2633"/>
    <w:multiLevelType w:val="hybridMultilevel"/>
    <w:tmpl w:val="87E2717E"/>
    <w:lvl w:ilvl="0" w:tplc="2C5C3E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23128D"/>
    <w:multiLevelType w:val="hybridMultilevel"/>
    <w:tmpl w:val="E0CA3A18"/>
    <w:lvl w:ilvl="0" w:tplc="9A94CEE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C37E33"/>
    <w:multiLevelType w:val="hybridMultilevel"/>
    <w:tmpl w:val="8C9A6FD8"/>
    <w:lvl w:ilvl="0" w:tplc="9A94CEE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E4B96"/>
    <w:multiLevelType w:val="hybridMultilevel"/>
    <w:tmpl w:val="05F6F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5E4C24"/>
    <w:multiLevelType w:val="hybridMultilevel"/>
    <w:tmpl w:val="9A7E5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D70DC0"/>
    <w:multiLevelType w:val="hybridMultilevel"/>
    <w:tmpl w:val="7F463C06"/>
    <w:lvl w:ilvl="0" w:tplc="9A94CEE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484DA6"/>
    <w:multiLevelType w:val="hybridMultilevel"/>
    <w:tmpl w:val="331C34E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187D26"/>
    <w:multiLevelType w:val="hybridMultilevel"/>
    <w:tmpl w:val="B6F467FE"/>
    <w:lvl w:ilvl="0" w:tplc="9A94CEE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C601BD"/>
    <w:multiLevelType w:val="hybridMultilevel"/>
    <w:tmpl w:val="B5980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BD17F6"/>
    <w:multiLevelType w:val="hybridMultilevel"/>
    <w:tmpl w:val="E408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5"/>
  </w:num>
  <w:num w:numId="4">
    <w:abstractNumId w:val="11"/>
  </w:num>
  <w:num w:numId="5">
    <w:abstractNumId w:val="4"/>
  </w:num>
  <w:num w:numId="6">
    <w:abstractNumId w:val="0"/>
  </w:num>
  <w:num w:numId="7">
    <w:abstractNumId w:val="1"/>
  </w:num>
  <w:num w:numId="8">
    <w:abstractNumId w:val="12"/>
  </w:num>
  <w:num w:numId="9">
    <w:abstractNumId w:val="6"/>
  </w:num>
  <w:num w:numId="10">
    <w:abstractNumId w:val="7"/>
  </w:num>
  <w:num w:numId="11">
    <w:abstractNumId w:val="8"/>
  </w:num>
  <w:num w:numId="12">
    <w:abstractNumId w:val="2"/>
  </w:num>
  <w:num w:numId="13">
    <w:abstractNumId w:val="15"/>
  </w:num>
  <w:num w:numId="14">
    <w:abstractNumId w:val="13"/>
  </w:num>
  <w:num w:numId="15">
    <w:abstractNumId w:val="9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TQwN7I0MrEwNzRW0lEKTi0uzszPAykwrAUAFjiDNiwAAAA="/>
  </w:docVars>
  <w:rsids>
    <w:rsidRoot w:val="00BA67C9"/>
    <w:rsid w:val="000A1DBF"/>
    <w:rsid w:val="000B7D07"/>
    <w:rsid w:val="00131002"/>
    <w:rsid w:val="0016584F"/>
    <w:rsid w:val="00174527"/>
    <w:rsid w:val="00197B32"/>
    <w:rsid w:val="001C41F7"/>
    <w:rsid w:val="0025679C"/>
    <w:rsid w:val="002D44C8"/>
    <w:rsid w:val="002E3B16"/>
    <w:rsid w:val="00304C25"/>
    <w:rsid w:val="0035732E"/>
    <w:rsid w:val="00364DB1"/>
    <w:rsid w:val="003A7828"/>
    <w:rsid w:val="003B561F"/>
    <w:rsid w:val="003E48E8"/>
    <w:rsid w:val="00407CA9"/>
    <w:rsid w:val="0044086F"/>
    <w:rsid w:val="004651EF"/>
    <w:rsid w:val="00472A3F"/>
    <w:rsid w:val="0048563F"/>
    <w:rsid w:val="0049185A"/>
    <w:rsid w:val="00493901"/>
    <w:rsid w:val="004C5C92"/>
    <w:rsid w:val="004D0F66"/>
    <w:rsid w:val="004D2702"/>
    <w:rsid w:val="004E4101"/>
    <w:rsid w:val="005443E8"/>
    <w:rsid w:val="00553447"/>
    <w:rsid w:val="005A2E01"/>
    <w:rsid w:val="005D3C74"/>
    <w:rsid w:val="006668A9"/>
    <w:rsid w:val="006D084B"/>
    <w:rsid w:val="00726C9D"/>
    <w:rsid w:val="00770759"/>
    <w:rsid w:val="0078743A"/>
    <w:rsid w:val="007A45DB"/>
    <w:rsid w:val="007B0220"/>
    <w:rsid w:val="00835961"/>
    <w:rsid w:val="0084334D"/>
    <w:rsid w:val="00845EE6"/>
    <w:rsid w:val="00860392"/>
    <w:rsid w:val="00896A47"/>
    <w:rsid w:val="008C3A0A"/>
    <w:rsid w:val="008C5BD9"/>
    <w:rsid w:val="008C604F"/>
    <w:rsid w:val="00901675"/>
    <w:rsid w:val="009302DC"/>
    <w:rsid w:val="00936E71"/>
    <w:rsid w:val="009502CA"/>
    <w:rsid w:val="00961D80"/>
    <w:rsid w:val="009949FA"/>
    <w:rsid w:val="009A17AF"/>
    <w:rsid w:val="009C43D8"/>
    <w:rsid w:val="009D0BD3"/>
    <w:rsid w:val="009E3A78"/>
    <w:rsid w:val="009E6EAD"/>
    <w:rsid w:val="00A33F6A"/>
    <w:rsid w:val="00A5446D"/>
    <w:rsid w:val="00A67871"/>
    <w:rsid w:val="00A80E6E"/>
    <w:rsid w:val="00A900B5"/>
    <w:rsid w:val="00AD2837"/>
    <w:rsid w:val="00AE1803"/>
    <w:rsid w:val="00AF6ED2"/>
    <w:rsid w:val="00B21D50"/>
    <w:rsid w:val="00B26CFF"/>
    <w:rsid w:val="00B31B0F"/>
    <w:rsid w:val="00B37057"/>
    <w:rsid w:val="00BA67C9"/>
    <w:rsid w:val="00BD5178"/>
    <w:rsid w:val="00C11885"/>
    <w:rsid w:val="00C33E73"/>
    <w:rsid w:val="00C358F3"/>
    <w:rsid w:val="00C36F12"/>
    <w:rsid w:val="00C54217"/>
    <w:rsid w:val="00C953FD"/>
    <w:rsid w:val="00CC0B70"/>
    <w:rsid w:val="00CE4225"/>
    <w:rsid w:val="00CE429D"/>
    <w:rsid w:val="00CE620E"/>
    <w:rsid w:val="00D24FEC"/>
    <w:rsid w:val="00D849D3"/>
    <w:rsid w:val="00DA68B8"/>
    <w:rsid w:val="00DD6654"/>
    <w:rsid w:val="00E07935"/>
    <w:rsid w:val="00E35DDC"/>
    <w:rsid w:val="00E4769C"/>
    <w:rsid w:val="00E628B8"/>
    <w:rsid w:val="00E671E3"/>
    <w:rsid w:val="00ED0602"/>
    <w:rsid w:val="00ED136A"/>
    <w:rsid w:val="00EF0D3C"/>
    <w:rsid w:val="00F0119A"/>
    <w:rsid w:val="00F36F91"/>
    <w:rsid w:val="00F37181"/>
    <w:rsid w:val="00FB071F"/>
    <w:rsid w:val="00FE382B"/>
    <w:rsid w:val="00FE5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2F5FDE"/>
  <w15:chartTrackingRefBased/>
  <w15:docId w15:val="{AC0BE142-DCC1-4138-A97F-D6C9E0E38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0E6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0E6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67C9"/>
    <w:pPr>
      <w:ind w:left="720"/>
      <w:contextualSpacing/>
    </w:pPr>
  </w:style>
  <w:style w:type="table" w:styleId="TableGrid">
    <w:name w:val="Table Grid"/>
    <w:basedOn w:val="TableNormal"/>
    <w:uiPriority w:val="39"/>
    <w:rsid w:val="009D0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FE5435"/>
  </w:style>
  <w:style w:type="character" w:styleId="Emphasis">
    <w:name w:val="Emphasis"/>
    <w:basedOn w:val="DefaultParagraphFont"/>
    <w:uiPriority w:val="20"/>
    <w:qFormat/>
    <w:rsid w:val="00FE5435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80E6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80E6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D136A"/>
    <w:pPr>
      <w:tabs>
        <w:tab w:val="right" w:leader="dot" w:pos="9350"/>
      </w:tabs>
      <w:spacing w:after="100"/>
    </w:pPr>
    <w:rPr>
      <w:b/>
      <w:caps/>
      <w:noProof/>
    </w:rPr>
  </w:style>
  <w:style w:type="character" w:styleId="Hyperlink">
    <w:name w:val="Hyperlink"/>
    <w:basedOn w:val="DefaultParagraphFont"/>
    <w:uiPriority w:val="99"/>
    <w:unhideWhenUsed/>
    <w:rsid w:val="00A80E6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0E6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A80E6E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13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36A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D283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D2837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A678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871"/>
  </w:style>
  <w:style w:type="paragraph" w:styleId="Footer">
    <w:name w:val="footer"/>
    <w:basedOn w:val="Normal"/>
    <w:link w:val="FooterChar"/>
    <w:uiPriority w:val="99"/>
    <w:unhideWhenUsed/>
    <w:rsid w:val="00A678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871"/>
  </w:style>
  <w:style w:type="paragraph" w:styleId="TOC3">
    <w:name w:val="toc 3"/>
    <w:basedOn w:val="Normal"/>
    <w:next w:val="Normal"/>
    <w:autoRedefine/>
    <w:uiPriority w:val="39"/>
    <w:unhideWhenUsed/>
    <w:rsid w:val="0016584F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5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IS YOUR SAMPL COVER PAGE. YOU CAN CUSTOMIZE IT TO MATCH IT WITH YOUR BUSINESS IDEA AND DESIGN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65A0E43-796C-4AD1-9840-F770F1E7C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7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IDEA NAME</vt:lpstr>
    </vt:vector>
  </TitlesOfParts>
  <Company>Fayetteville State University</Company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IDEA NAME</dc:title>
  <dc:subject/>
  <dc:creator>TEAM CODE: ____________________</dc:creator>
  <cp:keywords/>
  <dc:description/>
  <cp:lastModifiedBy>Robert Ritz</cp:lastModifiedBy>
  <cp:revision>2</cp:revision>
  <cp:lastPrinted>2017-03-23T14:07:00Z</cp:lastPrinted>
  <dcterms:created xsi:type="dcterms:W3CDTF">2019-04-03T09:17:00Z</dcterms:created>
  <dcterms:modified xsi:type="dcterms:W3CDTF">2019-04-03T09:17:00Z</dcterms:modified>
</cp:coreProperties>
</file>